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0F39B" w14:textId="77777777" w:rsidR="00170A89" w:rsidRPr="00BE1338" w:rsidRDefault="00170A89">
      <w:pPr>
        <w:jc w:val="center"/>
        <w:rPr>
          <w:sz w:val="26"/>
          <w:szCs w:val="26"/>
        </w:rPr>
      </w:pPr>
      <w:bookmarkStart w:id="0" w:name="OLE_LINK2"/>
      <w:r w:rsidRPr="00BE1338">
        <w:rPr>
          <w:sz w:val="26"/>
          <w:szCs w:val="26"/>
        </w:rPr>
        <w:t xml:space="preserve">Università </w:t>
      </w:r>
      <w:r w:rsidRPr="00226419">
        <w:rPr>
          <w:noProof/>
          <w:sz w:val="26"/>
          <w:szCs w:val="26"/>
        </w:rPr>
        <w:t>degli</w:t>
      </w:r>
      <w:r w:rsidRPr="00BE1338">
        <w:rPr>
          <w:sz w:val="26"/>
          <w:szCs w:val="26"/>
        </w:rPr>
        <w:t xml:space="preserve"> Studi di Siena </w:t>
      </w:r>
    </w:p>
    <w:p w14:paraId="5F2E7658" w14:textId="77777777" w:rsidR="00170A89" w:rsidRPr="00BE1338" w:rsidRDefault="00170A89">
      <w:pPr>
        <w:jc w:val="center"/>
        <w:rPr>
          <w:sz w:val="26"/>
          <w:szCs w:val="26"/>
        </w:rPr>
      </w:pPr>
      <w:r w:rsidRPr="00BE1338">
        <w:rPr>
          <w:sz w:val="26"/>
          <w:szCs w:val="26"/>
        </w:rPr>
        <w:t xml:space="preserve"> Corso di Laurea in Medicina e Chirurgia</w:t>
      </w:r>
    </w:p>
    <w:p w14:paraId="147F0389" w14:textId="77777777" w:rsidR="004962C4" w:rsidRDefault="00170A89" w:rsidP="0050454B">
      <w:pPr>
        <w:pStyle w:val="Titolo5"/>
        <w:spacing w:line="240" w:lineRule="auto"/>
      </w:pPr>
      <w:r w:rsidRPr="00BE1338">
        <w:t>Corso Integrato “Met</w:t>
      </w:r>
      <w:r w:rsidR="005E22AE">
        <w:t>odologia Medico Scientifica e Metodi Quantitativi in Biomedicina”</w:t>
      </w:r>
      <w:r w:rsidR="009F343D">
        <w:t xml:space="preserve"> ed ex “Metodi Quantitativi in Biomedicina”</w:t>
      </w:r>
    </w:p>
    <w:p w14:paraId="67B75205" w14:textId="18C96465" w:rsidR="00170A89" w:rsidRPr="004962C4" w:rsidRDefault="00170A89" w:rsidP="0050454B">
      <w:pPr>
        <w:pStyle w:val="Titolo5"/>
        <w:spacing w:line="240" w:lineRule="auto"/>
      </w:pPr>
      <w:r w:rsidRPr="00BE1338">
        <w:rPr>
          <w:b w:val="0"/>
        </w:rPr>
        <w:t>Anno Accademico 20</w:t>
      </w:r>
      <w:r w:rsidR="0072234C">
        <w:rPr>
          <w:b w:val="0"/>
        </w:rPr>
        <w:t>21</w:t>
      </w:r>
      <w:r w:rsidRPr="00BE1338">
        <w:rPr>
          <w:b w:val="0"/>
        </w:rPr>
        <w:t>/20</w:t>
      </w:r>
      <w:r w:rsidR="0052321C">
        <w:rPr>
          <w:b w:val="0"/>
        </w:rPr>
        <w:t>2</w:t>
      </w:r>
      <w:r w:rsidR="0072234C">
        <w:rPr>
          <w:b w:val="0"/>
        </w:rPr>
        <w:t>2</w:t>
      </w:r>
    </w:p>
    <w:p w14:paraId="7ED26CF1" w14:textId="77777777" w:rsidR="00170A89" w:rsidRDefault="00170A89" w:rsidP="0050454B">
      <w:pPr>
        <w:pStyle w:val="Titolo2"/>
        <w:jc w:val="center"/>
        <w:rPr>
          <w:sz w:val="32"/>
          <w:szCs w:val="32"/>
        </w:rPr>
      </w:pPr>
      <w:r w:rsidRPr="00BE1338">
        <w:t>CALENDARIO APPELLI</w:t>
      </w:r>
      <w:r>
        <w:rPr>
          <w:sz w:val="32"/>
          <w:szCs w:val="32"/>
        </w:rPr>
        <w:t>:</w:t>
      </w:r>
    </w:p>
    <w:p w14:paraId="69AA65AA" w14:textId="5EC634F9" w:rsidR="00F2204D" w:rsidRPr="00D76EDA" w:rsidRDefault="00552C29" w:rsidP="00F2204D">
      <w:pPr>
        <w:jc w:val="center"/>
        <w:rPr>
          <w:b/>
        </w:rPr>
      </w:pPr>
      <w:r w:rsidRPr="0052321C">
        <w:rPr>
          <w:b/>
        </w:rPr>
        <w:t>v 1.</w:t>
      </w:r>
      <w:r w:rsidR="0072234C">
        <w:rPr>
          <w:b/>
        </w:rPr>
        <w:t>0</w:t>
      </w:r>
    </w:p>
    <w:tbl>
      <w:tblPr>
        <w:tblW w:w="99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7"/>
        <w:gridCol w:w="1134"/>
        <w:gridCol w:w="567"/>
        <w:gridCol w:w="1559"/>
        <w:gridCol w:w="992"/>
        <w:gridCol w:w="1134"/>
        <w:gridCol w:w="3260"/>
      </w:tblGrid>
      <w:tr w:rsidR="004024D3" w:rsidRPr="00D76EDA" w14:paraId="50EE058B" w14:textId="77777777" w:rsidTr="00EA6CCD">
        <w:tc>
          <w:tcPr>
            <w:tcW w:w="1277" w:type="dxa"/>
            <w:vAlign w:val="center"/>
          </w:tcPr>
          <w:p w14:paraId="490B1E5F" w14:textId="77777777" w:rsidR="004024D3" w:rsidRDefault="004024D3" w:rsidP="002A613A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APPELLO</w:t>
            </w:r>
          </w:p>
        </w:tc>
        <w:tc>
          <w:tcPr>
            <w:tcW w:w="4252" w:type="dxa"/>
            <w:gridSpan w:val="4"/>
            <w:vAlign w:val="center"/>
          </w:tcPr>
          <w:p w14:paraId="4A9906C4" w14:textId="77777777" w:rsidR="004024D3" w:rsidRPr="00D76EDA" w:rsidRDefault="004024D3" w:rsidP="002A613A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DATA</w:t>
            </w:r>
          </w:p>
        </w:tc>
        <w:tc>
          <w:tcPr>
            <w:tcW w:w="1134" w:type="dxa"/>
            <w:vAlign w:val="center"/>
          </w:tcPr>
          <w:p w14:paraId="6BA56863" w14:textId="77777777" w:rsidR="004024D3" w:rsidRPr="00D76EDA" w:rsidRDefault="004024D3" w:rsidP="002A613A">
            <w:pPr>
              <w:jc w:val="center"/>
              <w:rPr>
                <w:color w:val="000000"/>
                <w:sz w:val="24"/>
                <w:szCs w:val="26"/>
              </w:rPr>
            </w:pPr>
            <w:r>
              <w:rPr>
                <w:color w:val="000000"/>
                <w:sz w:val="24"/>
                <w:szCs w:val="26"/>
              </w:rPr>
              <w:t>ORA</w:t>
            </w:r>
          </w:p>
        </w:tc>
        <w:tc>
          <w:tcPr>
            <w:tcW w:w="3260" w:type="dxa"/>
            <w:vAlign w:val="center"/>
          </w:tcPr>
          <w:p w14:paraId="43A2A057" w14:textId="7D6714F5" w:rsidR="004024D3" w:rsidRPr="00D76EDA" w:rsidRDefault="004024D3" w:rsidP="002A613A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PREN</w:t>
            </w:r>
            <w:r w:rsidR="00BB5F4C">
              <w:rPr>
                <w:color w:val="000000" w:themeColor="text1"/>
                <w:sz w:val="24"/>
                <w:szCs w:val="26"/>
              </w:rPr>
              <w:t>O</w:t>
            </w:r>
            <w:r>
              <w:rPr>
                <w:color w:val="000000" w:themeColor="text1"/>
                <w:sz w:val="24"/>
                <w:szCs w:val="26"/>
              </w:rPr>
              <w:t>TABILE PER</w:t>
            </w:r>
          </w:p>
        </w:tc>
      </w:tr>
      <w:tr w:rsidR="00646289" w:rsidRPr="00D76EDA" w14:paraId="0DD210A8" w14:textId="77777777" w:rsidTr="00EA6CCD">
        <w:tc>
          <w:tcPr>
            <w:tcW w:w="1277" w:type="dxa"/>
            <w:vAlign w:val="center"/>
          </w:tcPr>
          <w:p w14:paraId="56577A77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1</w:t>
            </w:r>
          </w:p>
        </w:tc>
        <w:tc>
          <w:tcPr>
            <w:tcW w:w="1134" w:type="dxa"/>
            <w:vAlign w:val="center"/>
          </w:tcPr>
          <w:p w14:paraId="75020051" w14:textId="0BFFDE0F" w:rsidR="00646289" w:rsidRPr="000A77A0" w:rsidRDefault="000A77A0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/>
                <w:sz w:val="24"/>
                <w:szCs w:val="26"/>
              </w:rPr>
              <w:t>Martedì</w:t>
            </w:r>
          </w:p>
        </w:tc>
        <w:tc>
          <w:tcPr>
            <w:tcW w:w="567" w:type="dxa"/>
            <w:vAlign w:val="center"/>
          </w:tcPr>
          <w:p w14:paraId="68D32281" w14:textId="3DBAD179" w:rsidR="00646289" w:rsidRPr="000A77A0" w:rsidRDefault="000A77A0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2</w:t>
            </w:r>
            <w:r w:rsidR="0072234C">
              <w:rPr>
                <w:color w:val="000000" w:themeColor="text1"/>
                <w:sz w:val="24"/>
                <w:szCs w:val="26"/>
              </w:rPr>
              <w:t>1</w:t>
            </w:r>
          </w:p>
        </w:tc>
        <w:tc>
          <w:tcPr>
            <w:tcW w:w="1559" w:type="dxa"/>
            <w:vAlign w:val="center"/>
          </w:tcPr>
          <w:p w14:paraId="06DF8B1B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DICEMBRE</w:t>
            </w:r>
          </w:p>
        </w:tc>
        <w:tc>
          <w:tcPr>
            <w:tcW w:w="992" w:type="dxa"/>
            <w:vAlign w:val="center"/>
          </w:tcPr>
          <w:p w14:paraId="48E82EEC" w14:textId="4CEA9E68" w:rsidR="00646289" w:rsidRPr="000A77A0" w:rsidRDefault="000A77A0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202</w:t>
            </w:r>
            <w:r w:rsidR="0072234C">
              <w:rPr>
                <w:color w:val="000000" w:themeColor="text1"/>
                <w:sz w:val="24"/>
                <w:szCs w:val="26"/>
              </w:rPr>
              <w:t>1</w:t>
            </w:r>
          </w:p>
        </w:tc>
        <w:tc>
          <w:tcPr>
            <w:tcW w:w="1134" w:type="dxa"/>
            <w:vAlign w:val="center"/>
          </w:tcPr>
          <w:p w14:paraId="0E5D02B5" w14:textId="250ADC03" w:rsidR="00646289" w:rsidRPr="000A77A0" w:rsidRDefault="00962BF1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/>
                <w:sz w:val="24"/>
                <w:szCs w:val="26"/>
              </w:rPr>
              <w:t>h. 11</w:t>
            </w:r>
            <w:r w:rsidR="00646289" w:rsidRPr="000A77A0">
              <w:rPr>
                <w:color w:val="000000"/>
                <w:sz w:val="24"/>
                <w:szCs w:val="26"/>
              </w:rPr>
              <w:t>:00</w:t>
            </w:r>
          </w:p>
        </w:tc>
        <w:tc>
          <w:tcPr>
            <w:tcW w:w="3260" w:type="dxa"/>
            <w:vAlign w:val="center"/>
          </w:tcPr>
          <w:p w14:paraId="516E4175" w14:textId="7ADA9710" w:rsidR="00646289" w:rsidRPr="000A77A0" w:rsidRDefault="00646289" w:rsidP="0072234C">
            <w:pPr>
              <w:jc w:val="center"/>
              <w:rPr>
                <w:color w:val="000000"/>
                <w:sz w:val="24"/>
                <w:szCs w:val="26"/>
              </w:rPr>
            </w:pPr>
            <w:r w:rsidRPr="000A77A0">
              <w:rPr>
                <w:color w:val="000000"/>
                <w:sz w:val="24"/>
                <w:szCs w:val="26"/>
              </w:rPr>
              <w:t xml:space="preserve">Sessioni esami di recupero </w:t>
            </w:r>
          </w:p>
        </w:tc>
      </w:tr>
      <w:tr w:rsidR="00646289" w:rsidRPr="00D76EDA" w14:paraId="3E9ACD70" w14:textId="77777777" w:rsidTr="00EA6CCD">
        <w:tc>
          <w:tcPr>
            <w:tcW w:w="1277" w:type="dxa"/>
            <w:vAlign w:val="center"/>
          </w:tcPr>
          <w:p w14:paraId="4ED5A6C4" w14:textId="77777777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bookmarkStart w:id="1" w:name="OLE_LINK1"/>
            <w:r w:rsidRPr="00B15136">
              <w:rPr>
                <w:color w:val="000000" w:themeColor="text1"/>
                <w:sz w:val="24"/>
                <w:szCs w:val="26"/>
              </w:rPr>
              <w:t>2</w:t>
            </w:r>
          </w:p>
        </w:tc>
        <w:tc>
          <w:tcPr>
            <w:tcW w:w="1134" w:type="dxa"/>
            <w:vAlign w:val="center"/>
          </w:tcPr>
          <w:p w14:paraId="756B8DB5" w14:textId="0019B4A6" w:rsidR="00646289" w:rsidRPr="00B15136" w:rsidRDefault="00D15CCE" w:rsidP="00626B8B">
            <w:pPr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 xml:space="preserve">  </w:t>
            </w:r>
            <w:r w:rsidR="00626B8B">
              <w:rPr>
                <w:color w:val="000000" w:themeColor="text1"/>
                <w:sz w:val="24"/>
                <w:szCs w:val="26"/>
              </w:rPr>
              <w:t>Venerdì</w:t>
            </w:r>
          </w:p>
        </w:tc>
        <w:tc>
          <w:tcPr>
            <w:tcW w:w="567" w:type="dxa"/>
            <w:vAlign w:val="center"/>
          </w:tcPr>
          <w:p w14:paraId="3A285729" w14:textId="08B6275A" w:rsidR="00646289" w:rsidRPr="00B15136" w:rsidRDefault="00A672BE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28</w:t>
            </w:r>
          </w:p>
        </w:tc>
        <w:tc>
          <w:tcPr>
            <w:tcW w:w="1559" w:type="dxa"/>
            <w:vAlign w:val="center"/>
          </w:tcPr>
          <w:p w14:paraId="38A483DB" w14:textId="77777777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 w:themeColor="text1"/>
                <w:sz w:val="24"/>
                <w:szCs w:val="26"/>
              </w:rPr>
              <w:t>GENNAIO</w:t>
            </w:r>
          </w:p>
        </w:tc>
        <w:tc>
          <w:tcPr>
            <w:tcW w:w="992" w:type="dxa"/>
            <w:vAlign w:val="center"/>
          </w:tcPr>
          <w:p w14:paraId="1A6338BC" w14:textId="1E36D6E8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 w:themeColor="text1"/>
                <w:sz w:val="24"/>
                <w:szCs w:val="26"/>
              </w:rPr>
              <w:t>202</w:t>
            </w:r>
            <w:r w:rsidR="0072234C">
              <w:rPr>
                <w:color w:val="000000" w:themeColor="text1"/>
                <w:sz w:val="24"/>
                <w:szCs w:val="26"/>
              </w:rPr>
              <w:t>2</w:t>
            </w:r>
          </w:p>
        </w:tc>
        <w:tc>
          <w:tcPr>
            <w:tcW w:w="1134" w:type="dxa"/>
            <w:vAlign w:val="center"/>
          </w:tcPr>
          <w:p w14:paraId="6B844568" w14:textId="265AEA3A" w:rsidR="00646289" w:rsidRPr="00B15136" w:rsidRDefault="00646289" w:rsidP="009F343D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/>
                <w:sz w:val="24"/>
                <w:szCs w:val="26"/>
              </w:rPr>
              <w:t>h. 9:00</w:t>
            </w:r>
            <w:r w:rsidR="009F343D" w:rsidRPr="00B15136">
              <w:rPr>
                <w:color w:val="000000" w:themeColor="text1"/>
                <w:sz w:val="24"/>
                <w:szCs w:val="26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4C67A110" w14:textId="77777777" w:rsidR="009B69C3" w:rsidRPr="00B15136" w:rsidRDefault="00646289" w:rsidP="009F343D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 w:themeColor="text1"/>
                <w:sz w:val="24"/>
                <w:szCs w:val="26"/>
              </w:rPr>
              <w:t>Sessione di trimestre</w:t>
            </w:r>
          </w:p>
        </w:tc>
      </w:tr>
      <w:tr w:rsidR="00646289" w:rsidRPr="00D76EDA" w14:paraId="7CE34408" w14:textId="77777777" w:rsidTr="00EA6CCD"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14:paraId="53C8075F" w14:textId="77777777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 w:themeColor="text1"/>
                <w:sz w:val="24"/>
                <w:szCs w:val="26"/>
              </w:rPr>
              <w:t>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BCF9E81" w14:textId="31DE34D5" w:rsidR="00646289" w:rsidRPr="00B15136" w:rsidRDefault="0072234C" w:rsidP="00646289">
            <w:pPr>
              <w:jc w:val="center"/>
              <w:rPr>
                <w:color w:val="FF0000"/>
                <w:sz w:val="24"/>
                <w:szCs w:val="26"/>
              </w:rPr>
            </w:pPr>
            <w:r w:rsidRPr="0072234C">
              <w:rPr>
                <w:color w:val="000000" w:themeColor="text1"/>
                <w:sz w:val="24"/>
                <w:szCs w:val="26"/>
              </w:rPr>
              <w:t>Venerd</w:t>
            </w:r>
            <w:r w:rsidR="00B15136">
              <w:rPr>
                <w:color w:val="000000" w:themeColor="text1"/>
                <w:sz w:val="24"/>
                <w:szCs w:val="26"/>
              </w:rPr>
              <w:t>ì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27009049" w14:textId="77947482" w:rsidR="00646289" w:rsidRPr="00B15136" w:rsidRDefault="00A672BE" w:rsidP="00646289">
            <w:pPr>
              <w:jc w:val="center"/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1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BABF6B1" w14:textId="77777777" w:rsidR="00646289" w:rsidRPr="00B15136" w:rsidRDefault="00646289" w:rsidP="00646289">
            <w:pPr>
              <w:jc w:val="center"/>
              <w:rPr>
                <w:sz w:val="24"/>
                <w:szCs w:val="26"/>
              </w:rPr>
            </w:pPr>
            <w:r w:rsidRPr="00B15136">
              <w:rPr>
                <w:sz w:val="24"/>
                <w:szCs w:val="26"/>
              </w:rPr>
              <w:t>FEBBRAIO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F23CAA6" w14:textId="600F2BD1" w:rsidR="00646289" w:rsidRPr="00B15136" w:rsidRDefault="00646289" w:rsidP="00646289">
            <w:pPr>
              <w:jc w:val="center"/>
              <w:rPr>
                <w:sz w:val="24"/>
                <w:szCs w:val="26"/>
              </w:rPr>
            </w:pPr>
            <w:r w:rsidRPr="00B15136">
              <w:rPr>
                <w:sz w:val="24"/>
                <w:szCs w:val="26"/>
              </w:rPr>
              <w:t>202</w:t>
            </w:r>
            <w:r w:rsidR="0072234C">
              <w:rPr>
                <w:sz w:val="24"/>
                <w:szCs w:val="26"/>
              </w:rPr>
              <w:t>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B224727" w14:textId="08D881F9" w:rsidR="00646289" w:rsidRPr="00B15136" w:rsidRDefault="00646289" w:rsidP="00646289">
            <w:pPr>
              <w:jc w:val="center"/>
              <w:rPr>
                <w:color w:val="FF0000"/>
                <w:sz w:val="24"/>
                <w:szCs w:val="26"/>
              </w:rPr>
            </w:pPr>
            <w:r w:rsidRPr="00B15136">
              <w:rPr>
                <w:color w:val="000000"/>
                <w:sz w:val="24"/>
                <w:szCs w:val="26"/>
              </w:rPr>
              <w:t>h. 9:00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7D107EF4" w14:textId="77777777" w:rsidR="009B69C3" w:rsidRPr="00B15136" w:rsidRDefault="00646289" w:rsidP="009F343D">
            <w:pPr>
              <w:jc w:val="center"/>
              <w:rPr>
                <w:color w:val="000000"/>
                <w:sz w:val="24"/>
                <w:szCs w:val="26"/>
              </w:rPr>
            </w:pPr>
            <w:r w:rsidRPr="00B15136">
              <w:rPr>
                <w:color w:val="000000"/>
                <w:sz w:val="24"/>
                <w:szCs w:val="26"/>
              </w:rPr>
              <w:t>Sessione di trimestre</w:t>
            </w:r>
          </w:p>
        </w:tc>
      </w:tr>
      <w:tr w:rsidR="00646289" w:rsidRPr="00D76EDA" w14:paraId="3B62132B" w14:textId="77777777" w:rsidTr="005A3DED">
        <w:trPr>
          <w:trHeight w:val="135"/>
        </w:trPr>
        <w:tc>
          <w:tcPr>
            <w:tcW w:w="1277" w:type="dxa"/>
            <w:shd w:val="clear" w:color="auto" w:fill="FFFFFF" w:themeFill="background1"/>
            <w:vAlign w:val="center"/>
          </w:tcPr>
          <w:p w14:paraId="35B5EE9A" w14:textId="77777777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 w:themeColor="text1"/>
                <w:sz w:val="24"/>
                <w:szCs w:val="26"/>
              </w:rPr>
              <w:t>4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F8F61FD" w14:textId="33C011EA" w:rsidR="00646289" w:rsidRPr="00B15136" w:rsidRDefault="0072234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72234C">
              <w:rPr>
                <w:color w:val="000000" w:themeColor="text1"/>
                <w:sz w:val="24"/>
                <w:szCs w:val="26"/>
              </w:rPr>
              <w:t>Venerd</w:t>
            </w:r>
            <w:r w:rsidR="00646289" w:rsidRPr="00B15136">
              <w:rPr>
                <w:color w:val="000000" w:themeColor="text1"/>
                <w:sz w:val="24"/>
                <w:szCs w:val="26"/>
              </w:rPr>
              <w:t>ì</w:t>
            </w:r>
          </w:p>
        </w:tc>
        <w:tc>
          <w:tcPr>
            <w:tcW w:w="567" w:type="dxa"/>
            <w:tcBorders>
              <w:top w:val="dotted" w:sz="4" w:space="0" w:color="auto"/>
            </w:tcBorders>
            <w:shd w:val="clear" w:color="auto" w:fill="FFFFFF" w:themeFill="background1"/>
            <w:vAlign w:val="center"/>
          </w:tcPr>
          <w:p w14:paraId="5AAEEACB" w14:textId="318F3EF9" w:rsidR="00646289" w:rsidRPr="00B15136" w:rsidRDefault="00B15136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/>
                <w:sz w:val="24"/>
                <w:szCs w:val="26"/>
              </w:rPr>
              <w:t>2</w:t>
            </w:r>
            <w:r w:rsidR="0072234C">
              <w:rPr>
                <w:color w:val="000000"/>
                <w:sz w:val="24"/>
                <w:szCs w:val="26"/>
              </w:rPr>
              <w:t>5</w:t>
            </w:r>
          </w:p>
        </w:tc>
        <w:tc>
          <w:tcPr>
            <w:tcW w:w="1559" w:type="dxa"/>
            <w:tcBorders>
              <w:top w:val="dotted" w:sz="4" w:space="0" w:color="auto"/>
            </w:tcBorders>
            <w:shd w:val="clear" w:color="auto" w:fill="FFFFFF" w:themeFill="background1"/>
            <w:vAlign w:val="center"/>
          </w:tcPr>
          <w:p w14:paraId="03725D51" w14:textId="77777777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/>
                <w:sz w:val="24"/>
                <w:szCs w:val="26"/>
              </w:rPr>
              <w:t>FEBBRAIO</w:t>
            </w:r>
          </w:p>
        </w:tc>
        <w:tc>
          <w:tcPr>
            <w:tcW w:w="992" w:type="dxa"/>
            <w:tcBorders>
              <w:top w:val="dotted" w:sz="4" w:space="0" w:color="auto"/>
            </w:tcBorders>
            <w:shd w:val="clear" w:color="auto" w:fill="FFFFFF" w:themeFill="background1"/>
            <w:vAlign w:val="center"/>
          </w:tcPr>
          <w:p w14:paraId="5572B1A9" w14:textId="7F8CEDC3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/>
                <w:sz w:val="24"/>
                <w:szCs w:val="26"/>
              </w:rPr>
              <w:t>202</w:t>
            </w:r>
            <w:r w:rsidR="0072234C">
              <w:rPr>
                <w:color w:val="000000"/>
                <w:sz w:val="24"/>
                <w:szCs w:val="26"/>
              </w:rPr>
              <w:t>2</w:t>
            </w:r>
          </w:p>
        </w:tc>
        <w:tc>
          <w:tcPr>
            <w:tcW w:w="1134" w:type="dxa"/>
            <w:tcBorders>
              <w:top w:val="dotted" w:sz="4" w:space="0" w:color="auto"/>
            </w:tcBorders>
            <w:shd w:val="clear" w:color="auto" w:fill="FFFFFF" w:themeFill="background1"/>
            <w:vAlign w:val="center"/>
          </w:tcPr>
          <w:p w14:paraId="2C1673F1" w14:textId="77777777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/>
                <w:sz w:val="24"/>
                <w:szCs w:val="26"/>
              </w:rPr>
              <w:t>h. 9:00</w:t>
            </w:r>
          </w:p>
        </w:tc>
        <w:tc>
          <w:tcPr>
            <w:tcW w:w="3260" w:type="dxa"/>
            <w:tcBorders>
              <w:top w:val="dotted" w:sz="4" w:space="0" w:color="auto"/>
            </w:tcBorders>
            <w:shd w:val="clear" w:color="auto" w:fill="FFFFFF" w:themeFill="background1"/>
            <w:vAlign w:val="center"/>
          </w:tcPr>
          <w:p w14:paraId="746AAC54" w14:textId="77777777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/>
                <w:sz w:val="24"/>
                <w:szCs w:val="26"/>
              </w:rPr>
              <w:t>Sessione di trimestre</w:t>
            </w:r>
          </w:p>
        </w:tc>
      </w:tr>
      <w:tr w:rsidR="00646289" w:rsidRPr="00D76EDA" w14:paraId="223D081B" w14:textId="77777777" w:rsidTr="00AA704C">
        <w:trPr>
          <w:trHeight w:val="426"/>
        </w:trPr>
        <w:tc>
          <w:tcPr>
            <w:tcW w:w="1277" w:type="dxa"/>
            <w:shd w:val="clear" w:color="auto" w:fill="FFFFFF" w:themeFill="background1"/>
            <w:vAlign w:val="center"/>
          </w:tcPr>
          <w:p w14:paraId="3C862DD1" w14:textId="77777777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 w:themeColor="text1"/>
                <w:sz w:val="24"/>
                <w:szCs w:val="26"/>
              </w:rPr>
              <w:t>5</w:t>
            </w:r>
          </w:p>
        </w:tc>
        <w:tc>
          <w:tcPr>
            <w:tcW w:w="1134" w:type="dxa"/>
            <w:vAlign w:val="center"/>
          </w:tcPr>
          <w:p w14:paraId="02987290" w14:textId="77777777" w:rsidR="00646289" w:rsidRPr="00706EA5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/>
                <w:sz w:val="24"/>
                <w:szCs w:val="26"/>
              </w:rPr>
              <w:t>Giovedì</w:t>
            </w:r>
          </w:p>
        </w:tc>
        <w:tc>
          <w:tcPr>
            <w:tcW w:w="567" w:type="dxa"/>
            <w:vAlign w:val="center"/>
          </w:tcPr>
          <w:p w14:paraId="2D6FA44D" w14:textId="2EE236C0" w:rsidR="00646289" w:rsidRPr="00B15136" w:rsidRDefault="00646289" w:rsidP="00646289">
            <w:pPr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 w:themeColor="text1"/>
                <w:sz w:val="24"/>
                <w:szCs w:val="26"/>
              </w:rPr>
              <w:t xml:space="preserve"> </w:t>
            </w:r>
            <w:r w:rsidR="00B15136">
              <w:rPr>
                <w:color w:val="000000" w:themeColor="text1"/>
                <w:sz w:val="24"/>
                <w:szCs w:val="26"/>
              </w:rPr>
              <w:t>1</w:t>
            </w:r>
            <w:r w:rsidR="0072234C">
              <w:rPr>
                <w:color w:val="000000" w:themeColor="text1"/>
                <w:sz w:val="24"/>
                <w:szCs w:val="26"/>
              </w:rPr>
              <w:t>4</w:t>
            </w:r>
          </w:p>
        </w:tc>
        <w:tc>
          <w:tcPr>
            <w:tcW w:w="1559" w:type="dxa"/>
            <w:vAlign w:val="center"/>
          </w:tcPr>
          <w:p w14:paraId="2EFEFB56" w14:textId="77777777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 w:themeColor="text1"/>
                <w:sz w:val="24"/>
                <w:szCs w:val="26"/>
              </w:rPr>
              <w:t>APRILE</w:t>
            </w:r>
          </w:p>
        </w:tc>
        <w:tc>
          <w:tcPr>
            <w:tcW w:w="992" w:type="dxa"/>
            <w:vAlign w:val="center"/>
          </w:tcPr>
          <w:p w14:paraId="06FCE92A" w14:textId="1D985679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sz w:val="24"/>
                <w:szCs w:val="26"/>
              </w:rPr>
              <w:t>202</w:t>
            </w:r>
            <w:r w:rsidR="0072234C">
              <w:rPr>
                <w:sz w:val="24"/>
                <w:szCs w:val="26"/>
              </w:rPr>
              <w:t>2</w:t>
            </w:r>
          </w:p>
        </w:tc>
        <w:tc>
          <w:tcPr>
            <w:tcW w:w="1134" w:type="dxa"/>
            <w:vAlign w:val="center"/>
          </w:tcPr>
          <w:p w14:paraId="2F899859" w14:textId="77777777" w:rsidR="00646289" w:rsidRPr="00B15136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B15136">
              <w:rPr>
                <w:color w:val="000000"/>
                <w:sz w:val="24"/>
                <w:szCs w:val="26"/>
              </w:rPr>
              <w:t>h. 9:00</w:t>
            </w:r>
          </w:p>
        </w:tc>
        <w:tc>
          <w:tcPr>
            <w:tcW w:w="3260" w:type="dxa"/>
            <w:vAlign w:val="center"/>
          </w:tcPr>
          <w:p w14:paraId="4CA648A0" w14:textId="7E82DD0C" w:rsidR="00646289" w:rsidRPr="00B15136" w:rsidRDefault="00BB5F4C" w:rsidP="00AA704C">
            <w:pPr>
              <w:jc w:val="center"/>
              <w:rPr>
                <w:color w:val="000000"/>
                <w:sz w:val="24"/>
                <w:szCs w:val="26"/>
              </w:rPr>
            </w:pPr>
            <w:r>
              <w:rPr>
                <w:color w:val="000000"/>
                <w:sz w:val="24"/>
                <w:szCs w:val="26"/>
              </w:rPr>
              <w:t>Per coloro che hanno la firma</w:t>
            </w:r>
            <w:r w:rsidR="00646289" w:rsidRPr="00B15136">
              <w:rPr>
                <w:color w:val="000000"/>
                <w:sz w:val="24"/>
                <w:szCs w:val="26"/>
              </w:rPr>
              <w:t xml:space="preserve"> </w:t>
            </w:r>
          </w:p>
        </w:tc>
      </w:tr>
      <w:tr w:rsidR="00646289" w:rsidRPr="00D76EDA" w14:paraId="4938C81B" w14:textId="77777777" w:rsidTr="00EA6CCD">
        <w:tc>
          <w:tcPr>
            <w:tcW w:w="1277" w:type="dxa"/>
            <w:vAlign w:val="center"/>
          </w:tcPr>
          <w:p w14:paraId="1A6CAF74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6</w:t>
            </w:r>
          </w:p>
        </w:tc>
        <w:tc>
          <w:tcPr>
            <w:tcW w:w="1134" w:type="dxa"/>
            <w:vAlign w:val="center"/>
          </w:tcPr>
          <w:p w14:paraId="5693BF18" w14:textId="77777777" w:rsidR="00646289" w:rsidRPr="000A77A0" w:rsidRDefault="009B69C3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Venerd</w:t>
            </w:r>
            <w:r w:rsidR="00646289" w:rsidRPr="000A77A0">
              <w:rPr>
                <w:color w:val="000000" w:themeColor="text1"/>
                <w:sz w:val="24"/>
                <w:szCs w:val="26"/>
              </w:rPr>
              <w:t>ì</w:t>
            </w:r>
          </w:p>
        </w:tc>
        <w:tc>
          <w:tcPr>
            <w:tcW w:w="567" w:type="dxa"/>
            <w:vAlign w:val="center"/>
          </w:tcPr>
          <w:p w14:paraId="7D16E045" w14:textId="250CEE2F" w:rsidR="00646289" w:rsidRPr="000A77A0" w:rsidRDefault="000A77A0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1</w:t>
            </w:r>
            <w:r w:rsidR="0072234C">
              <w:rPr>
                <w:color w:val="000000" w:themeColor="text1"/>
                <w:sz w:val="24"/>
                <w:szCs w:val="26"/>
              </w:rPr>
              <w:t>7</w:t>
            </w:r>
          </w:p>
        </w:tc>
        <w:tc>
          <w:tcPr>
            <w:tcW w:w="1559" w:type="dxa"/>
            <w:vAlign w:val="center"/>
          </w:tcPr>
          <w:p w14:paraId="71A6AE20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GIUGNO</w:t>
            </w:r>
          </w:p>
        </w:tc>
        <w:tc>
          <w:tcPr>
            <w:tcW w:w="992" w:type="dxa"/>
            <w:vAlign w:val="center"/>
          </w:tcPr>
          <w:p w14:paraId="2272F398" w14:textId="560D1CC0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sz w:val="24"/>
                <w:szCs w:val="26"/>
              </w:rPr>
              <w:t>202</w:t>
            </w:r>
            <w:r w:rsidR="0072234C">
              <w:rPr>
                <w:sz w:val="24"/>
                <w:szCs w:val="26"/>
              </w:rPr>
              <w:t>2</w:t>
            </w:r>
          </w:p>
        </w:tc>
        <w:tc>
          <w:tcPr>
            <w:tcW w:w="1134" w:type="dxa"/>
            <w:vAlign w:val="center"/>
          </w:tcPr>
          <w:p w14:paraId="2EF7CC56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/>
                <w:sz w:val="24"/>
                <w:szCs w:val="26"/>
              </w:rPr>
              <w:t>h. 9:00</w:t>
            </w:r>
          </w:p>
        </w:tc>
        <w:tc>
          <w:tcPr>
            <w:tcW w:w="3260" w:type="dxa"/>
            <w:vAlign w:val="center"/>
          </w:tcPr>
          <w:p w14:paraId="7366C8F8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/>
                <w:sz w:val="24"/>
                <w:szCs w:val="26"/>
              </w:rPr>
              <w:t>Sessione di trimestre</w:t>
            </w:r>
          </w:p>
        </w:tc>
      </w:tr>
      <w:tr w:rsidR="00646289" w:rsidRPr="00D76EDA" w14:paraId="1658BEA4" w14:textId="77777777" w:rsidTr="00EA6CCD">
        <w:tc>
          <w:tcPr>
            <w:tcW w:w="1277" w:type="dxa"/>
            <w:vAlign w:val="center"/>
          </w:tcPr>
          <w:p w14:paraId="226190F2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7</w:t>
            </w:r>
          </w:p>
        </w:tc>
        <w:tc>
          <w:tcPr>
            <w:tcW w:w="1134" w:type="dxa"/>
            <w:vAlign w:val="center"/>
          </w:tcPr>
          <w:p w14:paraId="1402654A" w14:textId="225CC063" w:rsidR="00646289" w:rsidRPr="000A77A0" w:rsidRDefault="0072234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72234C">
              <w:rPr>
                <w:color w:val="000000" w:themeColor="text1"/>
                <w:sz w:val="24"/>
                <w:szCs w:val="26"/>
              </w:rPr>
              <w:t>Venerd</w:t>
            </w:r>
            <w:r w:rsidR="000A77A0">
              <w:rPr>
                <w:color w:val="000000" w:themeColor="text1"/>
                <w:sz w:val="24"/>
                <w:szCs w:val="26"/>
              </w:rPr>
              <w:t>ì</w:t>
            </w:r>
          </w:p>
        </w:tc>
        <w:tc>
          <w:tcPr>
            <w:tcW w:w="567" w:type="dxa"/>
            <w:vAlign w:val="center"/>
          </w:tcPr>
          <w:p w14:paraId="3AF48566" w14:textId="6BC29BBE" w:rsidR="00646289" w:rsidRPr="000A77A0" w:rsidRDefault="0072234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1</w:t>
            </w:r>
          </w:p>
        </w:tc>
        <w:tc>
          <w:tcPr>
            <w:tcW w:w="1559" w:type="dxa"/>
            <w:vAlign w:val="center"/>
          </w:tcPr>
          <w:p w14:paraId="51AE78C3" w14:textId="77777777" w:rsidR="00646289" w:rsidRPr="000A77A0" w:rsidRDefault="009B69C3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LUGLIO</w:t>
            </w:r>
          </w:p>
        </w:tc>
        <w:tc>
          <w:tcPr>
            <w:tcW w:w="992" w:type="dxa"/>
            <w:vAlign w:val="center"/>
          </w:tcPr>
          <w:p w14:paraId="2D5BC175" w14:textId="64F4C1FB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sz w:val="24"/>
                <w:szCs w:val="26"/>
              </w:rPr>
              <w:t>202</w:t>
            </w:r>
            <w:r w:rsidR="0072234C">
              <w:rPr>
                <w:sz w:val="24"/>
                <w:szCs w:val="26"/>
              </w:rPr>
              <w:t>2</w:t>
            </w:r>
          </w:p>
        </w:tc>
        <w:tc>
          <w:tcPr>
            <w:tcW w:w="1134" w:type="dxa"/>
            <w:vAlign w:val="center"/>
          </w:tcPr>
          <w:p w14:paraId="34197F92" w14:textId="5F03469F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/>
                <w:sz w:val="24"/>
                <w:szCs w:val="26"/>
              </w:rPr>
              <w:t>h. 9:00</w:t>
            </w:r>
          </w:p>
        </w:tc>
        <w:tc>
          <w:tcPr>
            <w:tcW w:w="3260" w:type="dxa"/>
            <w:vAlign w:val="center"/>
          </w:tcPr>
          <w:p w14:paraId="513FC440" w14:textId="77777777" w:rsidR="009B69C3" w:rsidRPr="000A77A0" w:rsidRDefault="00646289" w:rsidP="009F343D">
            <w:pPr>
              <w:jc w:val="center"/>
              <w:rPr>
                <w:color w:val="000000"/>
                <w:sz w:val="24"/>
                <w:szCs w:val="26"/>
              </w:rPr>
            </w:pPr>
            <w:r w:rsidRPr="000A77A0">
              <w:rPr>
                <w:color w:val="000000"/>
                <w:sz w:val="24"/>
                <w:szCs w:val="26"/>
              </w:rPr>
              <w:t>Sessione di trimestre</w:t>
            </w:r>
          </w:p>
        </w:tc>
      </w:tr>
      <w:tr w:rsidR="00646289" w:rsidRPr="00D76EDA" w14:paraId="68D31905" w14:textId="77777777" w:rsidTr="00EA6CCD">
        <w:tc>
          <w:tcPr>
            <w:tcW w:w="1277" w:type="dxa"/>
            <w:vAlign w:val="center"/>
          </w:tcPr>
          <w:p w14:paraId="659668ED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8</w:t>
            </w:r>
          </w:p>
        </w:tc>
        <w:tc>
          <w:tcPr>
            <w:tcW w:w="1134" w:type="dxa"/>
            <w:vAlign w:val="center"/>
          </w:tcPr>
          <w:p w14:paraId="564433A6" w14:textId="4CA5965F" w:rsidR="00646289" w:rsidRPr="000A77A0" w:rsidRDefault="0072234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72234C">
              <w:rPr>
                <w:color w:val="000000" w:themeColor="text1"/>
                <w:sz w:val="24"/>
                <w:szCs w:val="26"/>
              </w:rPr>
              <w:t>Venerd</w:t>
            </w:r>
            <w:r w:rsidR="000A77A0">
              <w:rPr>
                <w:color w:val="000000" w:themeColor="text1"/>
                <w:sz w:val="24"/>
                <w:szCs w:val="26"/>
              </w:rPr>
              <w:t>ì</w:t>
            </w:r>
          </w:p>
        </w:tc>
        <w:tc>
          <w:tcPr>
            <w:tcW w:w="567" w:type="dxa"/>
            <w:vAlign w:val="center"/>
          </w:tcPr>
          <w:p w14:paraId="117E4232" w14:textId="58818F35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2</w:t>
            </w:r>
            <w:r w:rsidR="00646946">
              <w:rPr>
                <w:color w:val="000000" w:themeColor="text1"/>
                <w:sz w:val="24"/>
                <w:szCs w:val="26"/>
              </w:rPr>
              <w:t>2</w:t>
            </w:r>
          </w:p>
        </w:tc>
        <w:tc>
          <w:tcPr>
            <w:tcW w:w="1559" w:type="dxa"/>
            <w:vAlign w:val="center"/>
          </w:tcPr>
          <w:p w14:paraId="33BE384E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LUGLIO</w:t>
            </w:r>
          </w:p>
        </w:tc>
        <w:tc>
          <w:tcPr>
            <w:tcW w:w="992" w:type="dxa"/>
            <w:vAlign w:val="center"/>
          </w:tcPr>
          <w:p w14:paraId="2382CE65" w14:textId="394C9E2A" w:rsidR="00646289" w:rsidRPr="000A77A0" w:rsidRDefault="0072234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sz w:val="24"/>
                <w:szCs w:val="26"/>
              </w:rPr>
              <w:t>2022</w:t>
            </w:r>
          </w:p>
        </w:tc>
        <w:tc>
          <w:tcPr>
            <w:tcW w:w="1134" w:type="dxa"/>
            <w:vAlign w:val="center"/>
          </w:tcPr>
          <w:p w14:paraId="6C34CC29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h. 9:00</w:t>
            </w:r>
          </w:p>
        </w:tc>
        <w:tc>
          <w:tcPr>
            <w:tcW w:w="3260" w:type="dxa"/>
            <w:vAlign w:val="center"/>
          </w:tcPr>
          <w:p w14:paraId="40892812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/>
                <w:sz w:val="24"/>
                <w:szCs w:val="26"/>
              </w:rPr>
              <w:t>Sessione di trimestre</w:t>
            </w:r>
          </w:p>
        </w:tc>
      </w:tr>
      <w:tr w:rsidR="00646289" w:rsidRPr="00D76EDA" w14:paraId="32816519" w14:textId="77777777" w:rsidTr="00EA6CCD">
        <w:tc>
          <w:tcPr>
            <w:tcW w:w="1277" w:type="dxa"/>
            <w:vAlign w:val="center"/>
          </w:tcPr>
          <w:p w14:paraId="0573D6E5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9</w:t>
            </w:r>
          </w:p>
        </w:tc>
        <w:tc>
          <w:tcPr>
            <w:tcW w:w="1134" w:type="dxa"/>
            <w:vAlign w:val="center"/>
          </w:tcPr>
          <w:p w14:paraId="4807CF41" w14:textId="28A6A622" w:rsidR="00646289" w:rsidRPr="000A77A0" w:rsidRDefault="007366D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Venerdì</w:t>
            </w:r>
          </w:p>
        </w:tc>
        <w:tc>
          <w:tcPr>
            <w:tcW w:w="567" w:type="dxa"/>
            <w:vAlign w:val="center"/>
          </w:tcPr>
          <w:p w14:paraId="6EA6D610" w14:textId="2D09BAED" w:rsidR="00646289" w:rsidRPr="000A77A0" w:rsidRDefault="0072234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9</w:t>
            </w:r>
          </w:p>
        </w:tc>
        <w:tc>
          <w:tcPr>
            <w:tcW w:w="1559" w:type="dxa"/>
            <w:vAlign w:val="center"/>
          </w:tcPr>
          <w:p w14:paraId="116F21C5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SETTEMBRE</w:t>
            </w:r>
          </w:p>
        </w:tc>
        <w:tc>
          <w:tcPr>
            <w:tcW w:w="992" w:type="dxa"/>
            <w:vAlign w:val="center"/>
          </w:tcPr>
          <w:p w14:paraId="6F6F4314" w14:textId="1F45935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sz w:val="24"/>
                <w:szCs w:val="26"/>
              </w:rPr>
              <w:t>202</w:t>
            </w:r>
            <w:r w:rsidR="0072234C">
              <w:rPr>
                <w:sz w:val="24"/>
                <w:szCs w:val="26"/>
              </w:rPr>
              <w:t>2</w:t>
            </w:r>
          </w:p>
        </w:tc>
        <w:tc>
          <w:tcPr>
            <w:tcW w:w="1134" w:type="dxa"/>
            <w:vAlign w:val="center"/>
          </w:tcPr>
          <w:p w14:paraId="1A6D3F2B" w14:textId="67AC2C51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/>
                <w:sz w:val="24"/>
                <w:szCs w:val="26"/>
              </w:rPr>
              <w:t>h. 9:00</w:t>
            </w:r>
          </w:p>
        </w:tc>
        <w:tc>
          <w:tcPr>
            <w:tcW w:w="3260" w:type="dxa"/>
            <w:vAlign w:val="center"/>
          </w:tcPr>
          <w:p w14:paraId="6C1D137C" w14:textId="77777777" w:rsidR="009F343D" w:rsidRPr="000A77A0" w:rsidRDefault="00646289" w:rsidP="009F343D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Sessione esami di recupero</w:t>
            </w:r>
          </w:p>
        </w:tc>
      </w:tr>
      <w:tr w:rsidR="00646289" w:rsidRPr="00D76EDA" w14:paraId="192EBA5D" w14:textId="77777777" w:rsidTr="005A3DED">
        <w:tc>
          <w:tcPr>
            <w:tcW w:w="1277" w:type="dxa"/>
            <w:vAlign w:val="center"/>
          </w:tcPr>
          <w:p w14:paraId="29103D09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F024AA6" w14:textId="0904F198" w:rsidR="00646289" w:rsidRPr="000A77A0" w:rsidRDefault="0072234C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72234C">
              <w:rPr>
                <w:color w:val="000000" w:themeColor="text1"/>
                <w:sz w:val="24"/>
                <w:szCs w:val="26"/>
              </w:rPr>
              <w:t>Venerd</w:t>
            </w:r>
            <w:r w:rsidR="007366DC">
              <w:rPr>
                <w:color w:val="000000" w:themeColor="text1"/>
                <w:sz w:val="24"/>
                <w:szCs w:val="26"/>
              </w:rPr>
              <w:t>ì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5F6ADFA" w14:textId="283FB392" w:rsidR="00646289" w:rsidRPr="000A77A0" w:rsidRDefault="0072234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30</w:t>
            </w:r>
          </w:p>
        </w:tc>
        <w:tc>
          <w:tcPr>
            <w:tcW w:w="1559" w:type="dxa"/>
            <w:vAlign w:val="center"/>
          </w:tcPr>
          <w:p w14:paraId="237D2A69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SETTEMBRE</w:t>
            </w:r>
          </w:p>
        </w:tc>
        <w:tc>
          <w:tcPr>
            <w:tcW w:w="992" w:type="dxa"/>
            <w:vAlign w:val="center"/>
          </w:tcPr>
          <w:p w14:paraId="13D0C8C7" w14:textId="3B876389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sz w:val="24"/>
                <w:szCs w:val="26"/>
              </w:rPr>
              <w:t>202</w:t>
            </w:r>
            <w:r w:rsidR="0072234C">
              <w:rPr>
                <w:sz w:val="24"/>
                <w:szCs w:val="26"/>
              </w:rPr>
              <w:t>2</w:t>
            </w:r>
          </w:p>
        </w:tc>
        <w:tc>
          <w:tcPr>
            <w:tcW w:w="1134" w:type="dxa"/>
            <w:vAlign w:val="center"/>
          </w:tcPr>
          <w:p w14:paraId="4BB32A79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h. 9:00</w:t>
            </w:r>
          </w:p>
        </w:tc>
        <w:tc>
          <w:tcPr>
            <w:tcW w:w="3260" w:type="dxa"/>
            <w:vAlign w:val="center"/>
          </w:tcPr>
          <w:p w14:paraId="337135EE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Sessioni esami di recupero</w:t>
            </w:r>
          </w:p>
        </w:tc>
      </w:tr>
      <w:tr w:rsidR="00646289" w:rsidRPr="00D76EDA" w14:paraId="4DF9721B" w14:textId="77777777" w:rsidTr="005A3DED">
        <w:tc>
          <w:tcPr>
            <w:tcW w:w="1277" w:type="dxa"/>
            <w:vAlign w:val="center"/>
          </w:tcPr>
          <w:p w14:paraId="30B03F87" w14:textId="77777777" w:rsidR="00646289" w:rsidRPr="001B4D9D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1B4D9D">
              <w:rPr>
                <w:color w:val="000000" w:themeColor="text1"/>
                <w:sz w:val="24"/>
                <w:szCs w:val="26"/>
              </w:rPr>
              <w:t>1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81EB4B" w14:textId="13320FCD" w:rsidR="00646289" w:rsidRPr="001B4D9D" w:rsidRDefault="0072234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72234C">
              <w:rPr>
                <w:color w:val="000000" w:themeColor="text1"/>
                <w:sz w:val="24"/>
                <w:szCs w:val="26"/>
              </w:rPr>
              <w:t>Venerd</w:t>
            </w:r>
            <w:r w:rsidR="007366DC">
              <w:rPr>
                <w:color w:val="000000" w:themeColor="text1"/>
                <w:sz w:val="24"/>
                <w:szCs w:val="26"/>
              </w:rPr>
              <w:t>ì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372C8080" w14:textId="66C54DB6" w:rsidR="00646289" w:rsidRPr="001B4D9D" w:rsidRDefault="0072234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28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14A89D6" w14:textId="77777777" w:rsidR="00646289" w:rsidRPr="001B4D9D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1B4D9D">
              <w:rPr>
                <w:color w:val="000000" w:themeColor="text1"/>
                <w:sz w:val="24"/>
                <w:szCs w:val="26"/>
              </w:rPr>
              <w:t>OTTOBRE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396C0B0" w14:textId="74F73428" w:rsidR="00646289" w:rsidRPr="001B4D9D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1B4D9D">
              <w:rPr>
                <w:color w:val="000000" w:themeColor="text1"/>
                <w:sz w:val="24"/>
                <w:szCs w:val="26"/>
              </w:rPr>
              <w:t>202</w:t>
            </w:r>
            <w:r w:rsidR="0072234C">
              <w:rPr>
                <w:color w:val="000000" w:themeColor="text1"/>
                <w:sz w:val="24"/>
                <w:szCs w:val="26"/>
              </w:rPr>
              <w:t>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96B19FF" w14:textId="77777777" w:rsidR="00646289" w:rsidRPr="001B4D9D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1B4D9D">
              <w:rPr>
                <w:color w:val="000000" w:themeColor="text1"/>
                <w:sz w:val="24"/>
                <w:szCs w:val="26"/>
              </w:rPr>
              <w:t>h. 9:00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vAlign w:val="center"/>
          </w:tcPr>
          <w:p w14:paraId="0CD1215C" w14:textId="77777777" w:rsidR="00646289" w:rsidRPr="001B4D9D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1B4D9D">
              <w:rPr>
                <w:color w:val="000000" w:themeColor="text1"/>
                <w:sz w:val="24"/>
                <w:szCs w:val="26"/>
              </w:rPr>
              <w:t>Solo Fuori Corso</w:t>
            </w:r>
          </w:p>
        </w:tc>
      </w:tr>
      <w:tr w:rsidR="00646289" w:rsidRPr="00D76EDA" w14:paraId="14696602" w14:textId="77777777" w:rsidTr="00FE1174">
        <w:trPr>
          <w:trHeight w:val="901"/>
        </w:trPr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759B4BAC" w14:textId="0C07B2DB" w:rsidR="00646289" w:rsidRPr="000A77A0" w:rsidRDefault="0000607C" w:rsidP="0000607C">
            <w:pPr>
              <w:rPr>
                <w:color w:val="000000"/>
                <w:sz w:val="24"/>
                <w:szCs w:val="26"/>
              </w:rPr>
            </w:pPr>
            <w:r>
              <w:rPr>
                <w:color w:val="000000"/>
                <w:sz w:val="24"/>
                <w:szCs w:val="26"/>
              </w:rPr>
              <w:t xml:space="preserve">        </w:t>
            </w:r>
            <w:r w:rsidR="00646289" w:rsidRPr="000A77A0">
              <w:rPr>
                <w:color w:val="000000"/>
                <w:sz w:val="24"/>
                <w:szCs w:val="26"/>
              </w:rPr>
              <w:t>1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B30BD4" w14:textId="31A5F562" w:rsidR="00646289" w:rsidRPr="000A77A0" w:rsidRDefault="0072234C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>
              <w:rPr>
                <w:color w:val="000000" w:themeColor="text1"/>
                <w:sz w:val="24"/>
                <w:szCs w:val="26"/>
              </w:rPr>
              <w:t>Gioved</w:t>
            </w:r>
            <w:r w:rsidR="00646289" w:rsidRPr="000A77A0">
              <w:rPr>
                <w:color w:val="000000" w:themeColor="text1"/>
                <w:sz w:val="24"/>
                <w:szCs w:val="26"/>
              </w:rPr>
              <w:t>ì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D9B815" w14:textId="65B84AD3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2</w:t>
            </w:r>
            <w:r w:rsidR="0072234C">
              <w:rPr>
                <w:color w:val="000000" w:themeColor="text1"/>
                <w:sz w:val="24"/>
                <w:szCs w:val="26"/>
              </w:rPr>
              <w:t>2</w:t>
            </w:r>
          </w:p>
        </w:tc>
        <w:tc>
          <w:tcPr>
            <w:tcW w:w="1559" w:type="dxa"/>
            <w:tcBorders>
              <w:top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777BEF8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DICEMBRE</w:t>
            </w:r>
          </w:p>
        </w:tc>
        <w:tc>
          <w:tcPr>
            <w:tcW w:w="992" w:type="dxa"/>
            <w:tcBorders>
              <w:top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7E5F28F" w14:textId="49156F41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 w:themeColor="text1"/>
                <w:sz w:val="24"/>
                <w:szCs w:val="26"/>
              </w:rPr>
              <w:t>20</w:t>
            </w:r>
            <w:r w:rsidR="008A2793" w:rsidRPr="000A77A0">
              <w:rPr>
                <w:color w:val="000000" w:themeColor="text1"/>
                <w:sz w:val="24"/>
                <w:szCs w:val="26"/>
              </w:rPr>
              <w:t>2</w:t>
            </w:r>
            <w:r w:rsidR="0072234C">
              <w:rPr>
                <w:color w:val="000000" w:themeColor="text1"/>
                <w:sz w:val="24"/>
                <w:szCs w:val="26"/>
              </w:rPr>
              <w:t>2</w:t>
            </w:r>
          </w:p>
        </w:tc>
        <w:tc>
          <w:tcPr>
            <w:tcW w:w="1134" w:type="dxa"/>
            <w:tcBorders>
              <w:top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B970FD9" w14:textId="77777777" w:rsidR="00646289" w:rsidRPr="000A77A0" w:rsidRDefault="00646289" w:rsidP="00646289">
            <w:pPr>
              <w:jc w:val="center"/>
              <w:rPr>
                <w:color w:val="000000" w:themeColor="text1"/>
                <w:sz w:val="24"/>
                <w:szCs w:val="26"/>
              </w:rPr>
            </w:pPr>
            <w:r w:rsidRPr="000A77A0">
              <w:rPr>
                <w:color w:val="000000"/>
                <w:sz w:val="24"/>
                <w:szCs w:val="26"/>
              </w:rPr>
              <w:t>h. 9:00</w:t>
            </w:r>
          </w:p>
        </w:tc>
        <w:tc>
          <w:tcPr>
            <w:tcW w:w="3260" w:type="dxa"/>
            <w:tcBorders>
              <w:top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D47BEA5" w14:textId="5B49C269" w:rsidR="00646289" w:rsidRPr="000A77A0" w:rsidRDefault="00646946" w:rsidP="00BB5F4C">
            <w:pPr>
              <w:jc w:val="center"/>
              <w:rPr>
                <w:color w:val="000000"/>
                <w:sz w:val="24"/>
                <w:szCs w:val="26"/>
              </w:rPr>
            </w:pPr>
            <w:r>
              <w:rPr>
                <w:color w:val="000000"/>
                <w:sz w:val="24"/>
                <w:szCs w:val="26"/>
              </w:rPr>
              <w:t>Tutti escluso primo anno</w:t>
            </w:r>
          </w:p>
        </w:tc>
      </w:tr>
    </w:tbl>
    <w:bookmarkEnd w:id="1"/>
    <w:p w14:paraId="4F6F2075" w14:textId="01AC4BDD" w:rsidR="00EE3149" w:rsidRDefault="00170A89" w:rsidP="00EE3149">
      <w:pPr>
        <w:jc w:val="both"/>
        <w:rPr>
          <w:b/>
          <w:color w:val="000000" w:themeColor="text1"/>
          <w:sz w:val="22"/>
          <w:szCs w:val="22"/>
        </w:rPr>
      </w:pPr>
      <w:r w:rsidRPr="001E5EB8">
        <w:rPr>
          <w:b/>
          <w:color w:val="000000" w:themeColor="text1"/>
          <w:sz w:val="22"/>
          <w:szCs w:val="22"/>
        </w:rPr>
        <w:t>Prove di FISICA</w:t>
      </w:r>
      <w:r w:rsidR="001E5EB8" w:rsidRPr="001E5EB8">
        <w:rPr>
          <w:b/>
          <w:color w:val="000000" w:themeColor="text1"/>
          <w:sz w:val="22"/>
          <w:szCs w:val="22"/>
        </w:rPr>
        <w:t>: orali alle 9</w:t>
      </w:r>
      <w:r w:rsidR="006A21B6" w:rsidRPr="001E5EB8">
        <w:rPr>
          <w:b/>
          <w:color w:val="000000" w:themeColor="text1"/>
          <w:sz w:val="22"/>
          <w:szCs w:val="22"/>
        </w:rPr>
        <w:t>:00 Dipartimento SFTA, Sezione</w:t>
      </w:r>
      <w:r w:rsidR="00953472" w:rsidRPr="001E5EB8">
        <w:rPr>
          <w:b/>
          <w:color w:val="000000" w:themeColor="text1"/>
          <w:sz w:val="22"/>
          <w:szCs w:val="22"/>
        </w:rPr>
        <w:t xml:space="preserve"> di Fisica in via Roma, 56 Aula riunioni:</w:t>
      </w:r>
      <w:r w:rsidR="00361634" w:rsidRPr="001E5EB8">
        <w:rPr>
          <w:b/>
          <w:color w:val="000000" w:themeColor="text1"/>
          <w:sz w:val="22"/>
          <w:szCs w:val="22"/>
        </w:rPr>
        <w:t xml:space="preserve"> </w:t>
      </w:r>
      <w:r w:rsidR="001E5EB8" w:rsidRPr="001E5EB8">
        <w:rPr>
          <w:b/>
          <w:sz w:val="22"/>
          <w:szCs w:val="22"/>
        </w:rPr>
        <w:t xml:space="preserve">25/01/22 – 08/02/22 – 22/02/22 – 12/04/22 – 14/06/22 – 28/06/22 – 19/07/22 – 05/09/22 – 26/09/22 – 19/12/22 </w:t>
      </w:r>
      <w:r w:rsidR="006A21B6" w:rsidRPr="001E5EB8">
        <w:rPr>
          <w:b/>
          <w:color w:val="000000" w:themeColor="text1"/>
          <w:sz w:val="22"/>
          <w:szCs w:val="22"/>
        </w:rPr>
        <w:t>(per ulteriori dettagli contattare la segreteria del Prof.</w:t>
      </w:r>
      <w:r w:rsidR="0072234C" w:rsidRPr="001E5EB8">
        <w:rPr>
          <w:b/>
          <w:color w:val="000000" w:themeColor="text1"/>
          <w:sz w:val="22"/>
          <w:szCs w:val="22"/>
        </w:rPr>
        <w:t xml:space="preserve"> P. DELOGU</w:t>
      </w:r>
      <w:r w:rsidR="00A00566" w:rsidRPr="001E5EB8">
        <w:rPr>
          <w:b/>
          <w:color w:val="000000" w:themeColor="text1"/>
          <w:sz w:val="22"/>
          <w:szCs w:val="22"/>
        </w:rPr>
        <w:t>)</w:t>
      </w:r>
      <w:r w:rsidR="00953472" w:rsidRPr="001E5EB8">
        <w:rPr>
          <w:b/>
          <w:color w:val="000000" w:themeColor="text1"/>
          <w:sz w:val="22"/>
          <w:szCs w:val="22"/>
        </w:rPr>
        <w:t>.</w:t>
      </w:r>
      <w:r w:rsidR="00953472" w:rsidRPr="00646289">
        <w:rPr>
          <w:b/>
          <w:color w:val="000000" w:themeColor="text1"/>
          <w:sz w:val="22"/>
          <w:szCs w:val="22"/>
        </w:rPr>
        <w:t xml:space="preserve"> </w:t>
      </w:r>
    </w:p>
    <w:p w14:paraId="172526C3" w14:textId="132E34F4" w:rsidR="00CE0F27" w:rsidRDefault="00CE0F27" w:rsidP="00EE3149">
      <w:pPr>
        <w:jc w:val="both"/>
        <w:rPr>
          <w:b/>
          <w:color w:val="000000" w:themeColor="text1"/>
          <w:sz w:val="22"/>
          <w:szCs w:val="22"/>
        </w:rPr>
      </w:pPr>
    </w:p>
    <w:p w14:paraId="6F735E83" w14:textId="77777777" w:rsidR="00CE0F27" w:rsidRPr="00646289" w:rsidRDefault="00CE0F27" w:rsidP="00EE3149">
      <w:pPr>
        <w:jc w:val="both"/>
        <w:rPr>
          <w:b/>
          <w:color w:val="000000"/>
          <w:sz w:val="22"/>
          <w:szCs w:val="22"/>
        </w:rPr>
      </w:pPr>
    </w:p>
    <w:p w14:paraId="753D0064" w14:textId="3AEA1E39" w:rsidR="00170A89" w:rsidRPr="002E0328" w:rsidRDefault="00170A89">
      <w:pPr>
        <w:pStyle w:val="Titolo7"/>
        <w:rPr>
          <w:sz w:val="22"/>
          <w:szCs w:val="22"/>
        </w:rPr>
      </w:pPr>
      <w:r w:rsidRPr="00010ABD">
        <w:rPr>
          <w:sz w:val="22"/>
          <w:szCs w:val="22"/>
        </w:rPr>
        <w:t xml:space="preserve">SEDE DEGLI ESAMI: </w:t>
      </w:r>
      <w:r w:rsidR="00BB5F4C" w:rsidRPr="00010ABD">
        <w:rPr>
          <w:sz w:val="22"/>
          <w:szCs w:val="22"/>
        </w:rPr>
        <w:t>al momento ONLINE</w:t>
      </w:r>
    </w:p>
    <w:p w14:paraId="02FA76E7" w14:textId="77777777" w:rsidR="00505224" w:rsidRDefault="00505224" w:rsidP="00EA6CCD">
      <w:pPr>
        <w:jc w:val="center"/>
        <w:rPr>
          <w:b/>
        </w:rPr>
      </w:pPr>
    </w:p>
    <w:p w14:paraId="4044FF01" w14:textId="3D8A7014" w:rsidR="00EA6CCD" w:rsidRPr="00010ABD" w:rsidRDefault="00170A89" w:rsidP="00EA6CCD">
      <w:pPr>
        <w:jc w:val="center"/>
        <w:rPr>
          <w:b/>
        </w:rPr>
      </w:pPr>
      <w:r w:rsidRPr="00010ABD">
        <w:rPr>
          <w:b/>
        </w:rPr>
        <w:t>GLI STUDENTI SONO TENUTI AD ISCRIVERSI O</w:t>
      </w:r>
      <w:r w:rsidR="006A49FF" w:rsidRPr="00010ABD">
        <w:rPr>
          <w:b/>
        </w:rPr>
        <w:t>NLINE.</w:t>
      </w:r>
    </w:p>
    <w:p w14:paraId="31F79AD0" w14:textId="77777777" w:rsidR="00170A89" w:rsidRDefault="006A49FF" w:rsidP="00EA6CCD">
      <w:pPr>
        <w:jc w:val="center"/>
        <w:rPr>
          <w:b/>
          <w:u w:val="single"/>
        </w:rPr>
      </w:pPr>
      <w:r>
        <w:rPr>
          <w:b/>
          <w:u w:val="single"/>
        </w:rPr>
        <w:t>L’ISCRIZIONE VIENE CHIUSA</w:t>
      </w:r>
      <w:r w:rsidR="00170A89">
        <w:rPr>
          <w:b/>
          <w:u w:val="single"/>
        </w:rPr>
        <w:t xml:space="preserve"> </w:t>
      </w:r>
      <w:r w:rsidR="0050454B">
        <w:rPr>
          <w:b/>
          <w:u w:val="single"/>
        </w:rPr>
        <w:t>72</w:t>
      </w:r>
      <w:r w:rsidR="00170A89">
        <w:rPr>
          <w:b/>
          <w:u w:val="single"/>
        </w:rPr>
        <w:t>h PRIMA DELLA DATA DELL’APPELLO</w:t>
      </w:r>
    </w:p>
    <w:p w14:paraId="6DBEC0F2" w14:textId="27B021DE" w:rsidR="00170A89" w:rsidRPr="00705493" w:rsidRDefault="007E484F" w:rsidP="0070549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NTATTI</w:t>
      </w:r>
      <w:r w:rsidR="00170A89" w:rsidRPr="00705493">
        <w:rPr>
          <w:b/>
          <w:sz w:val="28"/>
          <w:szCs w:val="28"/>
        </w:rPr>
        <w:t xml:space="preserve"> DEI PROFESSORI:</w:t>
      </w:r>
    </w:p>
    <w:p w14:paraId="49FCF4E8" w14:textId="77777777" w:rsidR="00170A89" w:rsidRPr="009E08ED" w:rsidRDefault="00170A89">
      <w:pPr>
        <w:rPr>
          <w:b/>
        </w:rPr>
      </w:pPr>
    </w:p>
    <w:tbl>
      <w:tblPr>
        <w:tblW w:w="10349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86"/>
        <w:gridCol w:w="8363"/>
      </w:tblGrid>
      <w:tr w:rsidR="00170A89" w:rsidRPr="000A77A0" w14:paraId="2671BC4B" w14:textId="77777777" w:rsidTr="001E5EB8">
        <w:trPr>
          <w:trHeight w:val="20"/>
        </w:trPr>
        <w:tc>
          <w:tcPr>
            <w:tcW w:w="1986" w:type="dxa"/>
          </w:tcPr>
          <w:p w14:paraId="084C55E8" w14:textId="25F96DCF" w:rsidR="00170A89" w:rsidRPr="00E02416" w:rsidRDefault="00010ABD" w:rsidP="0072234C">
            <w:r>
              <w:t>Corrispondenza varia</w:t>
            </w:r>
          </w:p>
        </w:tc>
        <w:tc>
          <w:tcPr>
            <w:tcW w:w="8363" w:type="dxa"/>
            <w:shd w:val="clear" w:color="auto" w:fill="auto"/>
          </w:tcPr>
          <w:p w14:paraId="6D9273CF" w14:textId="2C7AD9B1" w:rsidR="00010ABD" w:rsidRPr="001E5EB8" w:rsidRDefault="00010ABD" w:rsidP="001E5EB8">
            <w:hyperlink r:id="rId5" w:history="1">
              <w:r w:rsidRPr="00AD5F6B">
                <w:rPr>
                  <w:rStyle w:val="Collegamentoipertestuale"/>
                </w:rPr>
                <w:t>metodi@unisi.it</w:t>
              </w:r>
            </w:hyperlink>
            <w:r>
              <w:t xml:space="preserve"> </w:t>
            </w:r>
          </w:p>
        </w:tc>
      </w:tr>
      <w:tr w:rsidR="00010ABD" w:rsidRPr="000A77A0" w14:paraId="6459B699" w14:textId="77777777" w:rsidTr="001E5EB8">
        <w:trPr>
          <w:trHeight w:val="20"/>
        </w:trPr>
        <w:tc>
          <w:tcPr>
            <w:tcW w:w="1986" w:type="dxa"/>
          </w:tcPr>
          <w:p w14:paraId="4C4CB9C7" w14:textId="53291DA2" w:rsidR="00010ABD" w:rsidRDefault="00010ABD" w:rsidP="00010ABD"/>
        </w:tc>
        <w:tc>
          <w:tcPr>
            <w:tcW w:w="8363" w:type="dxa"/>
            <w:shd w:val="clear" w:color="auto" w:fill="auto"/>
          </w:tcPr>
          <w:p w14:paraId="367FEAA6" w14:textId="160B863A" w:rsidR="00010ABD" w:rsidRDefault="00010ABD" w:rsidP="00010ABD"/>
        </w:tc>
      </w:tr>
      <w:tr w:rsidR="00010ABD" w:rsidRPr="000A77A0" w14:paraId="78E96320" w14:textId="77777777" w:rsidTr="001E5EB8">
        <w:trPr>
          <w:trHeight w:val="20"/>
        </w:trPr>
        <w:tc>
          <w:tcPr>
            <w:tcW w:w="1986" w:type="dxa"/>
          </w:tcPr>
          <w:p w14:paraId="2B30834B" w14:textId="48369279" w:rsidR="00010ABD" w:rsidRPr="00E02416" w:rsidRDefault="00010ABD" w:rsidP="00010ABD">
            <w:r w:rsidRPr="00E02416">
              <w:t>Prof. P. BARBINI</w:t>
            </w:r>
          </w:p>
        </w:tc>
        <w:tc>
          <w:tcPr>
            <w:tcW w:w="8363" w:type="dxa"/>
            <w:shd w:val="clear" w:color="auto" w:fill="auto"/>
          </w:tcPr>
          <w:p w14:paraId="7F299295" w14:textId="709E1A8C" w:rsidR="00010ABD" w:rsidRPr="00E02416" w:rsidRDefault="00010ABD" w:rsidP="00010ABD">
            <w:r>
              <w:rPr>
                <w:color w:val="000000"/>
              </w:rPr>
              <w:t>D</w:t>
            </w:r>
            <w:r w:rsidRPr="00E02416">
              <w:rPr>
                <w:color w:val="000000"/>
              </w:rPr>
              <w:t>al  Lunedì al Venerdì</w:t>
            </w:r>
            <w:r>
              <w:rPr>
                <w:color w:val="000000"/>
              </w:rPr>
              <w:t xml:space="preserve"> - </w:t>
            </w:r>
            <w:r w:rsidRPr="00E02416">
              <w:rPr>
                <w:color w:val="000000"/>
                <w:lang w:val="pt-BR"/>
              </w:rPr>
              <w:t>email</w:t>
            </w:r>
            <w:r w:rsidRPr="00010ABD">
              <w:rPr>
                <w:rStyle w:val="eudoraheader"/>
              </w:rPr>
              <w:t xml:space="preserve"> : </w:t>
            </w:r>
            <w:r w:rsidRPr="00010ABD">
              <w:rPr>
                <w:color w:val="0000CC"/>
                <w:u w:val="single"/>
              </w:rPr>
              <w:t>paolo.barbini@unisi.it</w:t>
            </w:r>
          </w:p>
        </w:tc>
      </w:tr>
      <w:tr w:rsidR="00010ABD" w:rsidRPr="000A77A0" w14:paraId="490ED5F8" w14:textId="77777777" w:rsidTr="001E5EB8">
        <w:trPr>
          <w:trHeight w:val="20"/>
        </w:trPr>
        <w:tc>
          <w:tcPr>
            <w:tcW w:w="1986" w:type="dxa"/>
          </w:tcPr>
          <w:p w14:paraId="40D03FC0" w14:textId="1A8B2E4D" w:rsidR="00010ABD" w:rsidRPr="00E02416" w:rsidRDefault="00010ABD" w:rsidP="00010ABD">
            <w:r w:rsidRPr="00E02416">
              <w:t>Prof. G. CEVENINI</w:t>
            </w:r>
          </w:p>
        </w:tc>
        <w:tc>
          <w:tcPr>
            <w:tcW w:w="8363" w:type="dxa"/>
            <w:shd w:val="clear" w:color="auto" w:fill="auto"/>
          </w:tcPr>
          <w:p w14:paraId="687C104B" w14:textId="77777777" w:rsidR="00010ABD" w:rsidRDefault="00010ABD" w:rsidP="00010ABD">
            <w:pPr>
              <w:rPr>
                <w:color w:val="000000"/>
              </w:rPr>
            </w:pPr>
            <w:r w:rsidRPr="00E02416">
              <w:rPr>
                <w:color w:val="000000"/>
              </w:rPr>
              <w:t>Dal Lunedì al Venerdì - Dipartimento di Biotecnologie Mediche; C/O: Centro Direzionale AOUS</w:t>
            </w:r>
            <w:r w:rsidRPr="00E02416">
              <w:rPr>
                <w:color w:val="000000"/>
                <w:lang w:val="pt-BR"/>
              </w:rPr>
              <w:t xml:space="preserve"> </w:t>
            </w:r>
            <w:r>
              <w:rPr>
                <w:color w:val="000000"/>
              </w:rPr>
              <w:t xml:space="preserve"> </w:t>
            </w:r>
          </w:p>
          <w:p w14:paraId="102A7D1F" w14:textId="7A8A02A8" w:rsidR="00010ABD" w:rsidRPr="001E5EB8" w:rsidRDefault="00010ABD" w:rsidP="00010ABD">
            <w:r w:rsidRPr="00E02416">
              <w:rPr>
                <w:color w:val="000000"/>
                <w:lang w:val="pt-BR"/>
              </w:rPr>
              <w:t xml:space="preserve">(su appuntamento tel 0577-585799 email: </w:t>
            </w:r>
            <w:hyperlink r:id="rId6" w:history="1">
              <w:r w:rsidRPr="00E02416">
                <w:rPr>
                  <w:rStyle w:val="Collegamentoipertestuale"/>
                  <w:lang w:val="pt-BR"/>
                </w:rPr>
                <w:t>gabriele.cevenini@unisi.it</w:t>
              </w:r>
            </w:hyperlink>
            <w:r w:rsidRPr="00E02416">
              <w:rPr>
                <w:color w:val="000000"/>
                <w:lang w:val="pt-BR"/>
              </w:rPr>
              <w:t xml:space="preserve"> </w:t>
            </w:r>
          </w:p>
        </w:tc>
      </w:tr>
      <w:tr w:rsidR="00010ABD" w:rsidRPr="000A77A0" w14:paraId="2A815721" w14:textId="77777777" w:rsidTr="00E02416">
        <w:trPr>
          <w:trHeight w:val="20"/>
        </w:trPr>
        <w:tc>
          <w:tcPr>
            <w:tcW w:w="1986" w:type="dxa"/>
          </w:tcPr>
          <w:p w14:paraId="745158E4" w14:textId="4E20EAFA" w:rsidR="00010ABD" w:rsidRPr="00E02416" w:rsidRDefault="00010ABD" w:rsidP="00010ABD">
            <w:r w:rsidRPr="00E02416">
              <w:t xml:space="preserve">Prof. </w:t>
            </w:r>
            <w:r>
              <w:t>P. DELOGU</w:t>
            </w:r>
          </w:p>
        </w:tc>
        <w:tc>
          <w:tcPr>
            <w:tcW w:w="8363" w:type="dxa"/>
          </w:tcPr>
          <w:p w14:paraId="5FE348C4" w14:textId="77777777" w:rsidR="00010ABD" w:rsidRPr="001E5EB8" w:rsidRDefault="00010ABD" w:rsidP="00010ABD">
            <w:r w:rsidRPr="001E5EB8">
              <w:t xml:space="preserve">Dal Lunedì al Venerdì - Dipartimento di fisica </w:t>
            </w:r>
          </w:p>
          <w:p w14:paraId="23CA7F46" w14:textId="2D6B8024" w:rsidR="00010ABD" w:rsidRPr="00E02416" w:rsidRDefault="00010ABD" w:rsidP="00010ABD">
            <w:pPr>
              <w:rPr>
                <w:color w:val="000000"/>
                <w:lang w:val="pt-BR"/>
              </w:rPr>
            </w:pPr>
            <w:r w:rsidRPr="001E5EB8">
              <w:t xml:space="preserve">(su appuntamento tel. 0577-234672) email: </w:t>
            </w:r>
            <w:hyperlink r:id="rId7" w:history="1">
              <w:r w:rsidRPr="001E5EB8">
                <w:rPr>
                  <w:rStyle w:val="Collegamentoipertestuale"/>
                </w:rPr>
                <w:t>pasquale.delogu@unisi.it</w:t>
              </w:r>
            </w:hyperlink>
            <w:r w:rsidRPr="001E5EB8">
              <w:t xml:space="preserve">  </w:t>
            </w:r>
          </w:p>
        </w:tc>
      </w:tr>
      <w:tr w:rsidR="00010ABD" w:rsidRPr="000A77A0" w14:paraId="49923FC3" w14:textId="77777777" w:rsidTr="00E02416">
        <w:trPr>
          <w:trHeight w:val="20"/>
        </w:trPr>
        <w:tc>
          <w:tcPr>
            <w:tcW w:w="1986" w:type="dxa"/>
          </w:tcPr>
          <w:p w14:paraId="3EF85764" w14:textId="1BD5B412" w:rsidR="00010ABD" w:rsidRPr="00E02416" w:rsidRDefault="00010ABD" w:rsidP="00010ABD">
            <w:r w:rsidRPr="00E02416">
              <w:t>Prof</w:t>
            </w:r>
            <w:r>
              <w:t>. F. FERRETTI</w:t>
            </w:r>
          </w:p>
        </w:tc>
        <w:tc>
          <w:tcPr>
            <w:tcW w:w="8363" w:type="dxa"/>
          </w:tcPr>
          <w:p w14:paraId="7069E7C2" w14:textId="77777777" w:rsidR="00010ABD" w:rsidRPr="00E02416" w:rsidRDefault="00010ABD" w:rsidP="00010ABD">
            <w:r w:rsidRPr="00E02416">
              <w:t xml:space="preserve">Dal Lunedì al Venerdì - </w:t>
            </w:r>
            <w:r w:rsidRPr="00A672BE">
              <w:rPr>
                <w:shd w:val="clear" w:color="auto" w:fill="FFFFFF"/>
              </w:rPr>
              <w:t>Dipartimento di Scienze Mediche Chirurgiche e Neuroscienze</w:t>
            </w:r>
          </w:p>
          <w:p w14:paraId="2AB053F9" w14:textId="29ECF9C9" w:rsidR="00010ABD" w:rsidRPr="00E02416" w:rsidRDefault="00010ABD" w:rsidP="00010ABD">
            <w:pPr>
              <w:rPr>
                <w:color w:val="000000" w:themeColor="text1"/>
              </w:rPr>
            </w:pPr>
            <w:r w:rsidRPr="00E02416">
              <w:rPr>
                <w:color w:val="000000"/>
                <w:lang w:val="pt-BR"/>
              </w:rPr>
              <w:t>(</w:t>
            </w:r>
            <w:r w:rsidRPr="00E02416">
              <w:t xml:space="preserve">su appuntamento </w:t>
            </w:r>
            <w:r w:rsidRPr="00E02416">
              <w:rPr>
                <w:color w:val="000000"/>
                <w:lang w:val="pt-BR"/>
              </w:rPr>
              <w:t>Tel 0577-</w:t>
            </w:r>
            <w:r>
              <w:rPr>
                <w:color w:val="000000"/>
                <w:lang w:val="pt-BR"/>
              </w:rPr>
              <w:t>586409</w:t>
            </w:r>
            <w:r w:rsidRPr="00E02416">
              <w:rPr>
                <w:color w:val="000000"/>
                <w:lang w:val="pt-BR"/>
              </w:rPr>
              <w:t xml:space="preserve">) </w:t>
            </w:r>
            <w:r>
              <w:rPr>
                <w:color w:val="000000"/>
                <w:lang w:val="pt-BR"/>
              </w:rPr>
              <w:t>e</w:t>
            </w:r>
            <w:r w:rsidRPr="00E02416">
              <w:rPr>
                <w:color w:val="000000"/>
                <w:lang w:val="pt-BR"/>
              </w:rPr>
              <w:t xml:space="preserve">mail: </w:t>
            </w:r>
            <w:r>
              <w:rPr>
                <w:color w:val="0000CC"/>
                <w:u w:val="single"/>
              </w:rPr>
              <w:t>ferrefa</w:t>
            </w:r>
            <w:r w:rsidRPr="00E02416">
              <w:rPr>
                <w:color w:val="0000CC"/>
                <w:u w:val="single"/>
              </w:rPr>
              <w:t>@unisi.it</w:t>
            </w:r>
          </w:p>
        </w:tc>
      </w:tr>
      <w:tr w:rsidR="00010ABD" w:rsidRPr="000A77A0" w14:paraId="4DB99FFF" w14:textId="77777777" w:rsidTr="00E02416">
        <w:trPr>
          <w:trHeight w:val="20"/>
        </w:trPr>
        <w:tc>
          <w:tcPr>
            <w:tcW w:w="1986" w:type="dxa"/>
          </w:tcPr>
          <w:p w14:paraId="0AA5008C" w14:textId="748E08A8" w:rsidR="00010ABD" w:rsidRPr="00E02416" w:rsidRDefault="00010ABD" w:rsidP="00010ABD">
            <w:r w:rsidRPr="00E02416">
              <w:t>Prof. G. MESSINA</w:t>
            </w:r>
          </w:p>
        </w:tc>
        <w:tc>
          <w:tcPr>
            <w:tcW w:w="8363" w:type="dxa"/>
          </w:tcPr>
          <w:p w14:paraId="07EEFEFC" w14:textId="77777777" w:rsidR="00010ABD" w:rsidRPr="00E02416" w:rsidRDefault="00010ABD" w:rsidP="00010ABD">
            <w:r w:rsidRPr="00E02416">
              <w:t>Dal Lunedì al Venerdì - Dipartimento di Medicina Molecolare e dello Sviluppo</w:t>
            </w:r>
          </w:p>
          <w:p w14:paraId="76B8B706" w14:textId="3869C7CA" w:rsidR="00010ABD" w:rsidRPr="00E02416" w:rsidRDefault="00010ABD" w:rsidP="00010ABD">
            <w:pPr>
              <w:rPr>
                <w:rStyle w:val="Collegamentoipertestuale"/>
              </w:rPr>
            </w:pPr>
            <w:r w:rsidRPr="00E02416">
              <w:t>(su appuntamento tel. 0577</w:t>
            </w:r>
            <w:r>
              <w:t>-</w:t>
            </w:r>
            <w:r w:rsidRPr="00E02416">
              <w:t>23</w:t>
            </w:r>
            <w:r>
              <w:t>5423</w:t>
            </w:r>
            <w:r w:rsidRPr="00E02416">
              <w:t>)</w:t>
            </w:r>
            <w:r>
              <w:t xml:space="preserve"> </w:t>
            </w:r>
            <w:r>
              <w:t>e</w:t>
            </w:r>
            <w:r w:rsidRPr="00E02416">
              <w:t xml:space="preserve">mail: </w:t>
            </w:r>
            <w:hyperlink r:id="rId8" w:history="1">
              <w:r w:rsidRPr="00E02416">
                <w:rPr>
                  <w:rStyle w:val="Collegamentoipertestuale"/>
                </w:rPr>
                <w:t>gabriele.messina@unisi.it</w:t>
              </w:r>
            </w:hyperlink>
          </w:p>
          <w:p w14:paraId="6FF9658C" w14:textId="27526B33" w:rsidR="00010ABD" w:rsidRPr="00E02416" w:rsidRDefault="00010ABD" w:rsidP="00010ABD">
            <w:r w:rsidRPr="00706EA5">
              <w:rPr>
                <w:rStyle w:val="Collegamentoipertestuale"/>
                <w:color w:val="000000" w:themeColor="text1"/>
                <w:u w:val="none"/>
              </w:rPr>
              <w:t>(se non ci fosse risposta ad email entro 48 ore scrivere nuovamente)</w:t>
            </w:r>
          </w:p>
        </w:tc>
      </w:tr>
    </w:tbl>
    <w:p w14:paraId="668AA05A" w14:textId="77777777" w:rsidR="0072234C" w:rsidRPr="00010ABD" w:rsidRDefault="0072234C" w:rsidP="008A2793">
      <w:pPr>
        <w:jc w:val="center"/>
        <w:rPr>
          <w:b/>
          <w:color w:val="000000"/>
          <w:sz w:val="24"/>
          <w:szCs w:val="24"/>
        </w:rPr>
      </w:pPr>
    </w:p>
    <w:p w14:paraId="6BD182C0" w14:textId="1CEDB6CD" w:rsidR="00971E27" w:rsidRDefault="00D76EDA" w:rsidP="008A2793">
      <w:pPr>
        <w:jc w:val="center"/>
        <w:rPr>
          <w:b/>
          <w:szCs w:val="16"/>
          <w:u w:val="single"/>
        </w:rPr>
      </w:pPr>
      <w:r>
        <w:rPr>
          <w:b/>
          <w:color w:val="000000"/>
          <w:sz w:val="24"/>
          <w:szCs w:val="24"/>
        </w:rPr>
        <w:t>Aggiornamenti su</w:t>
      </w:r>
      <w:r w:rsidR="00170A89" w:rsidRPr="00D76EDA">
        <w:rPr>
          <w:b/>
          <w:color w:val="000000"/>
          <w:sz w:val="24"/>
          <w:szCs w:val="24"/>
        </w:rPr>
        <w:t>:</w:t>
      </w:r>
      <w:bookmarkEnd w:id="0"/>
      <w:r w:rsidR="00F55A45">
        <w:rPr>
          <w:b/>
          <w:szCs w:val="16"/>
          <w:u w:val="single"/>
        </w:rPr>
        <w:fldChar w:fldCharType="begin"/>
      </w:r>
      <w:r w:rsidR="00971E27">
        <w:rPr>
          <w:b/>
          <w:szCs w:val="16"/>
          <w:u w:val="single"/>
        </w:rPr>
        <w:instrText xml:space="preserve"> HYPERLINK "</w:instrText>
      </w:r>
      <w:r w:rsidR="00971E27" w:rsidRPr="00844376">
        <w:rPr>
          <w:b/>
          <w:szCs w:val="16"/>
          <w:u w:val="single"/>
        </w:rPr>
        <w:instrText>http://www.publichealth.it/corso-laurea-medicina-chirurgia/</w:instrText>
      </w:r>
      <w:r w:rsidR="00971E27">
        <w:rPr>
          <w:b/>
          <w:szCs w:val="16"/>
          <w:u w:val="single"/>
        </w:rPr>
        <w:instrText xml:space="preserve">" </w:instrText>
      </w:r>
      <w:r w:rsidR="00F55A45">
        <w:rPr>
          <w:b/>
          <w:szCs w:val="16"/>
          <w:u w:val="single"/>
        </w:rPr>
        <w:fldChar w:fldCharType="separate"/>
      </w:r>
      <w:r w:rsidR="00971E27" w:rsidRPr="00A33F4E">
        <w:rPr>
          <w:rStyle w:val="Collegamentoipertestuale"/>
          <w:b/>
          <w:szCs w:val="16"/>
        </w:rPr>
        <w:t>http://www.publichealth.it/corso-laurea-medicina-chirurgia/</w:t>
      </w:r>
      <w:r w:rsidR="00F55A45">
        <w:rPr>
          <w:b/>
          <w:szCs w:val="16"/>
          <w:u w:val="single"/>
        </w:rPr>
        <w:fldChar w:fldCharType="end"/>
      </w:r>
    </w:p>
    <w:p w14:paraId="5F91FA68" w14:textId="29BDD12A" w:rsidR="00B229AB" w:rsidRPr="00B229AB" w:rsidRDefault="00B229AB" w:rsidP="008A2793">
      <w:pPr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In </w:t>
      </w:r>
      <w:r w:rsidRPr="0006727C">
        <w:rPr>
          <w:b/>
          <w:color w:val="000000"/>
          <w:sz w:val="24"/>
          <w:szCs w:val="24"/>
        </w:rPr>
        <w:t>GIALLO</w:t>
      </w:r>
      <w:r>
        <w:rPr>
          <w:b/>
          <w:color w:val="000000"/>
          <w:sz w:val="24"/>
          <w:szCs w:val="24"/>
        </w:rPr>
        <w:t xml:space="preserve"> le</w:t>
      </w:r>
      <w:r w:rsidR="00922EF2">
        <w:rPr>
          <w:b/>
          <w:color w:val="000000"/>
          <w:sz w:val="24"/>
          <w:szCs w:val="24"/>
        </w:rPr>
        <w:t xml:space="preserve"> eventuali </w:t>
      </w:r>
      <w:r>
        <w:rPr>
          <w:b/>
          <w:color w:val="000000"/>
          <w:sz w:val="24"/>
          <w:szCs w:val="24"/>
        </w:rPr>
        <w:t xml:space="preserve">modifiche apportate rispetto alla </w:t>
      </w:r>
      <w:r w:rsidR="00922EF2">
        <w:rPr>
          <w:b/>
          <w:color w:val="000000"/>
          <w:sz w:val="24"/>
          <w:szCs w:val="24"/>
        </w:rPr>
        <w:t xml:space="preserve">versione </w:t>
      </w:r>
      <w:r>
        <w:rPr>
          <w:b/>
          <w:color w:val="000000"/>
          <w:sz w:val="24"/>
          <w:szCs w:val="24"/>
        </w:rPr>
        <w:t>precedente</w:t>
      </w:r>
    </w:p>
    <w:sectPr w:rsidR="00B229AB" w:rsidRPr="00B229AB" w:rsidSect="002A613A">
      <w:pgSz w:w="11906" w:h="16838"/>
      <w:pgMar w:top="993" w:right="1134" w:bottom="993" w:left="1134" w:header="720" w:footer="720" w:gutter="0"/>
      <w:pgBorders w:offsetFrom="page">
        <w:top w:val="single" w:sz="4" w:space="24" w:color="auto"/>
        <w:left w:val="single" w:sz="4" w:space="24" w:color="auto"/>
        <w:bottom w:val="dotted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C846E7"/>
    <w:multiLevelType w:val="hybridMultilevel"/>
    <w:tmpl w:val="78BAE3D4"/>
    <w:lvl w:ilvl="0" w:tplc="DDB2B384">
      <w:start w:val="1"/>
      <w:numFmt w:val="decimal"/>
      <w:lvlText w:val="(%1)"/>
      <w:lvlJc w:val="left"/>
      <w:pPr>
        <w:ind w:left="720" w:hanging="360"/>
      </w:pPr>
      <w:rPr>
        <w:rFonts w:ascii="Comic Sans MS" w:hAnsi="Comic Sans MS" w:hint="default"/>
        <w:sz w:val="28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164204"/>
    <w:multiLevelType w:val="hybridMultilevel"/>
    <w:tmpl w:val="5C14C8B2"/>
    <w:lvl w:ilvl="0" w:tplc="0410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MTU0MjcyNTQzNbFU0lEKTi0uzszPAymwrAUArXPcRywAAAA="/>
  </w:docVars>
  <w:rsids>
    <w:rsidRoot w:val="00FB3DF2"/>
    <w:rsid w:val="00002C0A"/>
    <w:rsid w:val="0000607C"/>
    <w:rsid w:val="00010ABD"/>
    <w:rsid w:val="00014762"/>
    <w:rsid w:val="00035A76"/>
    <w:rsid w:val="00040598"/>
    <w:rsid w:val="00043173"/>
    <w:rsid w:val="00065F0C"/>
    <w:rsid w:val="0006727C"/>
    <w:rsid w:val="000751A5"/>
    <w:rsid w:val="00085CEF"/>
    <w:rsid w:val="00090F23"/>
    <w:rsid w:val="000944B3"/>
    <w:rsid w:val="000A4066"/>
    <w:rsid w:val="000A55C3"/>
    <w:rsid w:val="000A77A0"/>
    <w:rsid w:val="00102CCB"/>
    <w:rsid w:val="001050DF"/>
    <w:rsid w:val="00106FB0"/>
    <w:rsid w:val="00117AA7"/>
    <w:rsid w:val="001224ED"/>
    <w:rsid w:val="00122FC5"/>
    <w:rsid w:val="001376F4"/>
    <w:rsid w:val="00142F0B"/>
    <w:rsid w:val="00166DE9"/>
    <w:rsid w:val="00167C27"/>
    <w:rsid w:val="00170A89"/>
    <w:rsid w:val="00172E85"/>
    <w:rsid w:val="00173F32"/>
    <w:rsid w:val="00184E71"/>
    <w:rsid w:val="00193101"/>
    <w:rsid w:val="001B4D9D"/>
    <w:rsid w:val="001B72AA"/>
    <w:rsid w:val="001C353B"/>
    <w:rsid w:val="001E5EB8"/>
    <w:rsid w:val="001E621E"/>
    <w:rsid w:val="001F7BE4"/>
    <w:rsid w:val="00212790"/>
    <w:rsid w:val="00226419"/>
    <w:rsid w:val="0024116C"/>
    <w:rsid w:val="002517C6"/>
    <w:rsid w:val="00252BD6"/>
    <w:rsid w:val="0025694B"/>
    <w:rsid w:val="00257B22"/>
    <w:rsid w:val="0026045E"/>
    <w:rsid w:val="00263AD7"/>
    <w:rsid w:val="0028076C"/>
    <w:rsid w:val="00293AF8"/>
    <w:rsid w:val="002A613A"/>
    <w:rsid w:val="002B0F51"/>
    <w:rsid w:val="002B72CC"/>
    <w:rsid w:val="002D131F"/>
    <w:rsid w:val="002D3310"/>
    <w:rsid w:val="002E0328"/>
    <w:rsid w:val="002E2C1B"/>
    <w:rsid w:val="00304B7C"/>
    <w:rsid w:val="003356EC"/>
    <w:rsid w:val="00337D9E"/>
    <w:rsid w:val="00340F98"/>
    <w:rsid w:val="003571B5"/>
    <w:rsid w:val="00361634"/>
    <w:rsid w:val="00390736"/>
    <w:rsid w:val="003972A7"/>
    <w:rsid w:val="00397F42"/>
    <w:rsid w:val="003D393D"/>
    <w:rsid w:val="003D5DF5"/>
    <w:rsid w:val="003E34DB"/>
    <w:rsid w:val="003E5112"/>
    <w:rsid w:val="003E602D"/>
    <w:rsid w:val="00400A7C"/>
    <w:rsid w:val="004024D3"/>
    <w:rsid w:val="00404927"/>
    <w:rsid w:val="00407F6D"/>
    <w:rsid w:val="004108A6"/>
    <w:rsid w:val="00417B1B"/>
    <w:rsid w:val="004357F4"/>
    <w:rsid w:val="00450A7D"/>
    <w:rsid w:val="00470B9C"/>
    <w:rsid w:val="00475782"/>
    <w:rsid w:val="004873A0"/>
    <w:rsid w:val="004962C4"/>
    <w:rsid w:val="004A74F6"/>
    <w:rsid w:val="004E6D7D"/>
    <w:rsid w:val="004F006A"/>
    <w:rsid w:val="004F7B32"/>
    <w:rsid w:val="0050454B"/>
    <w:rsid w:val="00505224"/>
    <w:rsid w:val="00507DF8"/>
    <w:rsid w:val="00510495"/>
    <w:rsid w:val="00513325"/>
    <w:rsid w:val="005145F3"/>
    <w:rsid w:val="005152F2"/>
    <w:rsid w:val="0052321C"/>
    <w:rsid w:val="00546BE9"/>
    <w:rsid w:val="00552C29"/>
    <w:rsid w:val="00563815"/>
    <w:rsid w:val="005675FA"/>
    <w:rsid w:val="00570F17"/>
    <w:rsid w:val="00573626"/>
    <w:rsid w:val="0057523D"/>
    <w:rsid w:val="005837BB"/>
    <w:rsid w:val="00584BE3"/>
    <w:rsid w:val="00591DDB"/>
    <w:rsid w:val="005A3622"/>
    <w:rsid w:val="005A3DED"/>
    <w:rsid w:val="005A520B"/>
    <w:rsid w:val="005E22AE"/>
    <w:rsid w:val="005E6EE2"/>
    <w:rsid w:val="005F0D54"/>
    <w:rsid w:val="00626B8B"/>
    <w:rsid w:val="006318CE"/>
    <w:rsid w:val="00635B43"/>
    <w:rsid w:val="00637840"/>
    <w:rsid w:val="00640EA5"/>
    <w:rsid w:val="00646289"/>
    <w:rsid w:val="00646946"/>
    <w:rsid w:val="0067731A"/>
    <w:rsid w:val="006820D5"/>
    <w:rsid w:val="00686D26"/>
    <w:rsid w:val="006A21B6"/>
    <w:rsid w:val="006A2A42"/>
    <w:rsid w:val="006A49FF"/>
    <w:rsid w:val="006C2417"/>
    <w:rsid w:val="006C5296"/>
    <w:rsid w:val="006D43E9"/>
    <w:rsid w:val="006E3221"/>
    <w:rsid w:val="006E45B3"/>
    <w:rsid w:val="006F41EE"/>
    <w:rsid w:val="006F47C8"/>
    <w:rsid w:val="00702B43"/>
    <w:rsid w:val="00705493"/>
    <w:rsid w:val="00706EA5"/>
    <w:rsid w:val="007105D8"/>
    <w:rsid w:val="007119A3"/>
    <w:rsid w:val="0072234C"/>
    <w:rsid w:val="007366DC"/>
    <w:rsid w:val="00740D48"/>
    <w:rsid w:val="00745781"/>
    <w:rsid w:val="007503FF"/>
    <w:rsid w:val="00755EB2"/>
    <w:rsid w:val="00761B7B"/>
    <w:rsid w:val="007747EF"/>
    <w:rsid w:val="00775135"/>
    <w:rsid w:val="007A3EE3"/>
    <w:rsid w:val="007A4F90"/>
    <w:rsid w:val="007B538E"/>
    <w:rsid w:val="007D2C22"/>
    <w:rsid w:val="007D3990"/>
    <w:rsid w:val="007D6852"/>
    <w:rsid w:val="007D7BA8"/>
    <w:rsid w:val="007E484F"/>
    <w:rsid w:val="007F39BA"/>
    <w:rsid w:val="00813994"/>
    <w:rsid w:val="00824D11"/>
    <w:rsid w:val="00835AB2"/>
    <w:rsid w:val="00846F38"/>
    <w:rsid w:val="008472C0"/>
    <w:rsid w:val="0085007E"/>
    <w:rsid w:val="00860DE2"/>
    <w:rsid w:val="00865CD1"/>
    <w:rsid w:val="008804CE"/>
    <w:rsid w:val="00883CA8"/>
    <w:rsid w:val="008905D1"/>
    <w:rsid w:val="008A2793"/>
    <w:rsid w:val="008A549C"/>
    <w:rsid w:val="008A6842"/>
    <w:rsid w:val="008B145B"/>
    <w:rsid w:val="008C0327"/>
    <w:rsid w:val="008F4CBF"/>
    <w:rsid w:val="00914C87"/>
    <w:rsid w:val="00922EF2"/>
    <w:rsid w:val="00930A48"/>
    <w:rsid w:val="00953472"/>
    <w:rsid w:val="00962BF1"/>
    <w:rsid w:val="00963AA3"/>
    <w:rsid w:val="00971E27"/>
    <w:rsid w:val="00982999"/>
    <w:rsid w:val="00990A50"/>
    <w:rsid w:val="00995BF6"/>
    <w:rsid w:val="009B1E97"/>
    <w:rsid w:val="009B1EA6"/>
    <w:rsid w:val="009B4013"/>
    <w:rsid w:val="009B69C3"/>
    <w:rsid w:val="009B6D17"/>
    <w:rsid w:val="009C35E0"/>
    <w:rsid w:val="009C3B55"/>
    <w:rsid w:val="009D4FED"/>
    <w:rsid w:val="009D7A3A"/>
    <w:rsid w:val="009E08ED"/>
    <w:rsid w:val="009E36C3"/>
    <w:rsid w:val="009F147A"/>
    <w:rsid w:val="009F343D"/>
    <w:rsid w:val="00A0007F"/>
    <w:rsid w:val="00A00566"/>
    <w:rsid w:val="00A113CA"/>
    <w:rsid w:val="00A1419D"/>
    <w:rsid w:val="00A15E88"/>
    <w:rsid w:val="00A24880"/>
    <w:rsid w:val="00A26D06"/>
    <w:rsid w:val="00A347AA"/>
    <w:rsid w:val="00A4119A"/>
    <w:rsid w:val="00A5573F"/>
    <w:rsid w:val="00A672BE"/>
    <w:rsid w:val="00A74428"/>
    <w:rsid w:val="00A75B5E"/>
    <w:rsid w:val="00A75D54"/>
    <w:rsid w:val="00AA4B84"/>
    <w:rsid w:val="00AA704C"/>
    <w:rsid w:val="00AB0A7A"/>
    <w:rsid w:val="00AB2565"/>
    <w:rsid w:val="00AB50C0"/>
    <w:rsid w:val="00AB5D84"/>
    <w:rsid w:val="00AC0C16"/>
    <w:rsid w:val="00AC1BC0"/>
    <w:rsid w:val="00AC6E29"/>
    <w:rsid w:val="00AD6B3D"/>
    <w:rsid w:val="00AF4881"/>
    <w:rsid w:val="00AF6FC2"/>
    <w:rsid w:val="00B06D25"/>
    <w:rsid w:val="00B15136"/>
    <w:rsid w:val="00B229AB"/>
    <w:rsid w:val="00B26D94"/>
    <w:rsid w:val="00B313C6"/>
    <w:rsid w:val="00B41176"/>
    <w:rsid w:val="00B45053"/>
    <w:rsid w:val="00B536D4"/>
    <w:rsid w:val="00B55A88"/>
    <w:rsid w:val="00B724DE"/>
    <w:rsid w:val="00B749BB"/>
    <w:rsid w:val="00BA282D"/>
    <w:rsid w:val="00BA716A"/>
    <w:rsid w:val="00BB2AC1"/>
    <w:rsid w:val="00BB5F4C"/>
    <w:rsid w:val="00BB6E28"/>
    <w:rsid w:val="00BE1338"/>
    <w:rsid w:val="00BE485B"/>
    <w:rsid w:val="00BE5709"/>
    <w:rsid w:val="00BF7B62"/>
    <w:rsid w:val="00C43805"/>
    <w:rsid w:val="00C57303"/>
    <w:rsid w:val="00C74FA9"/>
    <w:rsid w:val="00C9560D"/>
    <w:rsid w:val="00CA1A46"/>
    <w:rsid w:val="00CA7827"/>
    <w:rsid w:val="00CB7BD2"/>
    <w:rsid w:val="00CC5188"/>
    <w:rsid w:val="00CD24EA"/>
    <w:rsid w:val="00CE0F27"/>
    <w:rsid w:val="00D0428F"/>
    <w:rsid w:val="00D15CCE"/>
    <w:rsid w:val="00D35C98"/>
    <w:rsid w:val="00D55933"/>
    <w:rsid w:val="00D64F27"/>
    <w:rsid w:val="00D74E46"/>
    <w:rsid w:val="00D75030"/>
    <w:rsid w:val="00D75944"/>
    <w:rsid w:val="00D76EDA"/>
    <w:rsid w:val="00D86092"/>
    <w:rsid w:val="00D865A0"/>
    <w:rsid w:val="00DA577C"/>
    <w:rsid w:val="00DB55E6"/>
    <w:rsid w:val="00DB799A"/>
    <w:rsid w:val="00DD5F2F"/>
    <w:rsid w:val="00DE099C"/>
    <w:rsid w:val="00DE23AC"/>
    <w:rsid w:val="00DF665D"/>
    <w:rsid w:val="00E02416"/>
    <w:rsid w:val="00E04B51"/>
    <w:rsid w:val="00E103FB"/>
    <w:rsid w:val="00E40380"/>
    <w:rsid w:val="00E407A9"/>
    <w:rsid w:val="00E4432B"/>
    <w:rsid w:val="00E47D83"/>
    <w:rsid w:val="00E56C9C"/>
    <w:rsid w:val="00E75D6E"/>
    <w:rsid w:val="00E816CD"/>
    <w:rsid w:val="00EA48B8"/>
    <w:rsid w:val="00EA668C"/>
    <w:rsid w:val="00EA6CCD"/>
    <w:rsid w:val="00EA76FC"/>
    <w:rsid w:val="00EE3149"/>
    <w:rsid w:val="00EF7ABC"/>
    <w:rsid w:val="00F07D59"/>
    <w:rsid w:val="00F2204D"/>
    <w:rsid w:val="00F33548"/>
    <w:rsid w:val="00F46654"/>
    <w:rsid w:val="00F513EC"/>
    <w:rsid w:val="00F55A45"/>
    <w:rsid w:val="00F64A45"/>
    <w:rsid w:val="00F67945"/>
    <w:rsid w:val="00F774D6"/>
    <w:rsid w:val="00FA2178"/>
    <w:rsid w:val="00FB2C7F"/>
    <w:rsid w:val="00FB3AAF"/>
    <w:rsid w:val="00FB3DF2"/>
    <w:rsid w:val="00FD6ACD"/>
    <w:rsid w:val="00FD72F3"/>
    <w:rsid w:val="00FD7A0C"/>
    <w:rsid w:val="00FE1174"/>
    <w:rsid w:val="00FE4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421EB6B"/>
  <w15:docId w15:val="{E719C6CA-A41E-4B55-B6FD-38AB38AEF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D7A0C"/>
  </w:style>
  <w:style w:type="paragraph" w:styleId="Titolo1">
    <w:name w:val="heading 1"/>
    <w:basedOn w:val="Normale"/>
    <w:next w:val="Normale"/>
    <w:link w:val="Titolo1Carattere"/>
    <w:uiPriority w:val="9"/>
    <w:qFormat/>
    <w:rsid w:val="00FD7A0C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FD7A0C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FD7A0C"/>
    <w:pPr>
      <w:keepNext/>
      <w:outlineLvl w:val="2"/>
    </w:pPr>
    <w:rPr>
      <w:rFonts w:ascii="Cambria" w:hAnsi="Cambria"/>
      <w:b/>
      <w:bCs/>
      <w:sz w:val="26"/>
      <w:szCs w:val="26"/>
    </w:rPr>
  </w:style>
  <w:style w:type="paragraph" w:styleId="Titolo5">
    <w:name w:val="heading 5"/>
    <w:basedOn w:val="Normale"/>
    <w:next w:val="Normale"/>
    <w:link w:val="Titolo5Carattere"/>
    <w:uiPriority w:val="9"/>
    <w:qFormat/>
    <w:rsid w:val="00FD7A0C"/>
    <w:pPr>
      <w:keepNext/>
      <w:spacing w:line="360" w:lineRule="auto"/>
      <w:jc w:val="center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itolo7">
    <w:name w:val="heading 7"/>
    <w:basedOn w:val="Normale"/>
    <w:next w:val="Normale"/>
    <w:link w:val="Titolo7Carattere"/>
    <w:uiPriority w:val="9"/>
    <w:qFormat/>
    <w:rsid w:val="00FD7A0C"/>
    <w:pPr>
      <w:keepNext/>
      <w:outlineLvl w:val="6"/>
    </w:pPr>
    <w:rPr>
      <w:rFonts w:ascii="Calibri" w:hAnsi="Calibri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DA34F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itolo2Carattere">
    <w:name w:val="Titolo 2 Carattere"/>
    <w:link w:val="Titolo2"/>
    <w:uiPriority w:val="9"/>
    <w:semiHidden/>
    <w:rsid w:val="00DA34F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itolo3Carattere">
    <w:name w:val="Titolo 3 Carattere"/>
    <w:link w:val="Titolo3"/>
    <w:uiPriority w:val="9"/>
    <w:semiHidden/>
    <w:rsid w:val="00DA34F8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itolo5Carattere">
    <w:name w:val="Titolo 5 Carattere"/>
    <w:link w:val="Titolo5"/>
    <w:uiPriority w:val="9"/>
    <w:semiHidden/>
    <w:rsid w:val="00DA34F8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Titolo7Carattere">
    <w:name w:val="Titolo 7 Carattere"/>
    <w:link w:val="Titolo7"/>
    <w:uiPriority w:val="9"/>
    <w:semiHidden/>
    <w:rsid w:val="00DA34F8"/>
    <w:rPr>
      <w:rFonts w:ascii="Calibri" w:eastAsia="Times New Roman" w:hAnsi="Calibri" w:cs="Times New Roman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rsid w:val="005145F3"/>
    <w:rPr>
      <w:sz w:val="0"/>
      <w:szCs w:val="0"/>
    </w:rPr>
  </w:style>
  <w:style w:type="character" w:customStyle="1" w:styleId="TestofumettoCarattere">
    <w:name w:val="Testo fumetto Carattere"/>
    <w:link w:val="Testofumetto"/>
    <w:uiPriority w:val="99"/>
    <w:semiHidden/>
    <w:rsid w:val="00DA34F8"/>
    <w:rPr>
      <w:sz w:val="0"/>
      <w:szCs w:val="0"/>
    </w:rPr>
  </w:style>
  <w:style w:type="character" w:styleId="Collegamentoipertestuale">
    <w:name w:val="Hyperlink"/>
    <w:uiPriority w:val="99"/>
    <w:rsid w:val="00990A50"/>
    <w:rPr>
      <w:rFonts w:cs="Times New Roman"/>
      <w:color w:val="0000FF"/>
      <w:u w:val="single"/>
    </w:rPr>
  </w:style>
  <w:style w:type="paragraph" w:styleId="Paragrafoelenco">
    <w:name w:val="List Paragraph"/>
    <w:basedOn w:val="Normale"/>
    <w:uiPriority w:val="99"/>
    <w:qFormat/>
    <w:rsid w:val="009B1E97"/>
    <w:pPr>
      <w:ind w:left="720"/>
      <w:contextualSpacing/>
    </w:pPr>
  </w:style>
  <w:style w:type="paragraph" w:styleId="NormaleWeb">
    <w:name w:val="Normal (Web)"/>
    <w:basedOn w:val="Normale"/>
    <w:unhideWhenUsed/>
    <w:rsid w:val="00953472"/>
    <w:pPr>
      <w:spacing w:before="100" w:beforeAutospacing="1" w:after="100" w:afterAutospacing="1"/>
    </w:pPr>
    <w:rPr>
      <w:sz w:val="24"/>
      <w:szCs w:val="24"/>
    </w:rPr>
  </w:style>
  <w:style w:type="character" w:customStyle="1" w:styleId="eudoraheader">
    <w:name w:val="eudoraheader"/>
    <w:rsid w:val="00DA577C"/>
  </w:style>
  <w:style w:type="character" w:styleId="Menzionenonrisolta">
    <w:name w:val="Unresolved Mention"/>
    <w:basedOn w:val="Carpredefinitoparagrafo"/>
    <w:uiPriority w:val="99"/>
    <w:semiHidden/>
    <w:unhideWhenUsed/>
    <w:rsid w:val="00010A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812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2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2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1237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12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12371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riele.messina@unisi.i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asquale.delogu@unisi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abriele.cevenini@unisi.it" TargetMode="External"/><Relationship Id="rId5" Type="http://schemas.openxmlformats.org/officeDocument/2006/relationships/hyperlink" Target="mailto:metodi@unisi.i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1</Pages>
  <Words>347</Words>
  <Characters>2360</Characters>
  <Application>Microsoft Office Word</Application>
  <DocSecurity>0</DocSecurity>
  <Lines>19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tà degli Studi di Siena</vt:lpstr>
      <vt:lpstr>Università degli Studi di Siena </vt:lpstr>
    </vt:vector>
  </TitlesOfParts>
  <Company>.</Company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Siena</dc:title>
  <dc:creator>Pc-06</dc:creator>
  <cp:lastModifiedBy>Gabriele Messina</cp:lastModifiedBy>
  <cp:revision>12</cp:revision>
  <cp:lastPrinted>2019-09-17T17:47:00Z</cp:lastPrinted>
  <dcterms:created xsi:type="dcterms:W3CDTF">2021-09-08T10:41:00Z</dcterms:created>
  <dcterms:modified xsi:type="dcterms:W3CDTF">2021-10-05T20:27:00Z</dcterms:modified>
</cp:coreProperties>
</file>